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rels" ContentType="application/vnd.openxmlformats-package.relationships+xml"/>
  <Override PartName="/docProps/core.xml" ContentType="application/vnd.openxmlformats-package.core-properties+xml"/>
  <Override PartName="/word/document.xml" ContentType="application/vnd.openxmlformats-officedocument.wordprocessingml.template.main+xml"/>
  <Override PartName="/word/endnotes.xml" ContentType="application/vnd.openxmlformats-officedocument.wordprocessingml.endnotes+xml"/>
  <Override PartName="/word/theme/theme11.xml" ContentType="application/vnd.openxmlformats-officedocument.theme+xml"/>
  <Override PartName="/customXml/item3.xml" ContentType="application/xml"/>
  <Override PartName="/customXml/itemProps31.xml" ContentType="application/vnd.openxmlformats-officedocument.customXmlProperties+xml"/>
  <Override PartName="/word/footnotes.xml" ContentType="application/vnd.openxmlformats-officedocument.wordprocessingml.footnotes+xml"/>
  <Override PartName="/word/glossary/document.xml" ContentType="application/vnd.openxmlformats-officedocument.wordprocessingml.document.glossary+xml"/>
  <Override PartName="/word/glossary/webSettings.xml" ContentType="application/vnd.openxmlformats-officedocument.wordprocessingml.webSettings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glossary/fontTable.xml" ContentType="application/vnd.openxmlformats-officedocument.wordprocessingml.fontTable+xml"/>
  <Override PartName="/customXml/item22.xml" ContentType="application/xml"/>
  <Override PartName="/customXml/itemProps22.xml" ContentType="application/vnd.openxmlformats-officedocument.customXmlProperties+xml"/>
  <Override PartName="/customXml/item13.xml" ContentType="application/xml"/>
  <Override PartName="/customXml/itemProps13.xml" ContentType="application/vnd.openxmlformats-officedocument.customXmlProperties+xml"/>
  <Override PartName="/word/webSettings2.xml" ContentType="application/vnd.openxmlformats-officedocument.wordprocessingml.webSettings+xml"/>
  <Override PartName="/word/fontTable2.xml" ContentType="application/vnd.openxmlformats-officedocument.wordprocessingml.fontTable+xml"/>
  <Override PartName="/word/settings2.xml" ContentType="application/vnd.openxmlformats-officedocument.wordprocessingml.settings+xml"/>
  <Override PartName="/word/header21.xml" ContentType="application/vnd.openxmlformats-officedocument.wordprocessingml.header+xml"/>
  <Override PartName="/word/styles2.xml" ContentType="application/vnd.openxmlformats-officedocument.wordprocessingml.styles+xml"/>
  <Override PartName="/word/header12.xml" ContentType="application/vnd.openxmlformats-officedocument.wordprocessingml.header+xml"/>
  <Override PartName="/docProps/custom.xml" ContentType="application/vnd.openxmlformats-officedocument.custom-propertie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Relationship Type="http://schemas.openxmlformats.org/officeDocument/2006/relationships/custom-properties" Target="/docProps/custom.xml" Id="rId4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84A916" w14:textId="5F87E6D8" w:rsidR="00342006" w:rsidRPr="00E43E77" w:rsidRDefault="00BE52B6">
      <w:r>
        <w:rPr>
          <w:noProof/>
          <w:lang w:bidi="pt-PT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41AC73D8" wp14:editId="12219C0E">
                <wp:simplePos x="0" y="0"/>
                <wp:positionH relativeFrom="column">
                  <wp:posOffset>-457200</wp:posOffset>
                </wp:positionH>
                <wp:positionV relativeFrom="paragraph">
                  <wp:posOffset>-1124585</wp:posOffset>
                </wp:positionV>
                <wp:extent cx="7772400" cy="10113010"/>
                <wp:effectExtent l="0" t="0" r="0" b="2540"/>
                <wp:wrapNone/>
                <wp:docPr id="1" name="Grupo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0113010"/>
                          <a:chOff x="0" y="0"/>
                          <a:chExt cx="7772400" cy="10113010"/>
                        </a:xfrm>
                      </wpg:grpSpPr>
                      <wps:wsp>
                        <wps:cNvPr id="3" name="Retângulo 3">
                          <a:extLst>
                            <a:ext uri="{FF2B5EF4-FFF2-40B4-BE49-F238E27FC236}">
                              <a16:creationId xmlns:a16="http://schemas.microsoft.com/office/drawing/2014/main" id="{D6631FCC-609C-4086-942B-812DCD5D983F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7772400" cy="10113010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6" name="Retângulo 1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6536267"/>
                            <a:ext cx="7772400" cy="3516630"/>
                          </a:xfrm>
                          <a:prstGeom prst="rect">
                            <a:avLst/>
                          </a:prstGeom>
                          <a:solidFill>
                            <a:schemeClr val="accent5">
                              <a:lumMod val="2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8" name="Retângulo 8">
                          <a:extLst>
                            <a:ext uri="{FF2B5EF4-FFF2-40B4-BE49-F238E27FC236}">
                              <a16:creationId xmlns:a16="http://schemas.microsoft.com/office/drawing/2014/main" id="{D4EDA41C-4BCD-45CB-A5E5-E28A5F949C20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21300000">
                            <a:off x="762000" y="5848350"/>
                            <a:ext cx="3089910" cy="1747520"/>
                          </a:xfrm>
                          <a:prstGeom prst="rect">
                            <a:avLst/>
                          </a:prstGeom>
                          <a:solidFill>
                            <a:srgbClr val="C5A635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9" name="Paralelogramo 9">
                          <a:extLst>
                            <a:ext uri="{FF2B5EF4-FFF2-40B4-BE49-F238E27FC236}">
                              <a16:creationId xmlns:a16="http://schemas.microsoft.com/office/drawing/2014/main" id="{BF9D6B43-AD60-4B2F-B7A2-F4840477F1E5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21300000">
                            <a:off x="643467" y="6026150"/>
                            <a:ext cx="3089910" cy="1747520"/>
                          </a:xfrm>
                          <a:prstGeom prst="parallelogram">
                            <a:avLst/>
                          </a:prstGeom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17" name="Caixa de Texto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2548467" y="4639733"/>
                            <a:ext cx="622935" cy="5093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240385F" w14:textId="77777777" w:rsidR="00BE52B6" w:rsidRPr="00372B3C" w:rsidRDefault="00BE52B6" w:rsidP="00BE52B6">
                              <w:pPr>
                                <w:pStyle w:val="Estrela"/>
                              </w:pPr>
                              <w:r w:rsidRPr="00372B3C">
                                <w:rPr>
                                  <w:lang w:bidi="pt-PT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4" name="Caixa de Texto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5901267" y="2328333"/>
                            <a:ext cx="622935" cy="6336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5291D42" w14:textId="77777777" w:rsidR="00BE52B6" w:rsidRPr="00372B3C" w:rsidRDefault="00BE52B6" w:rsidP="00BE52B6">
                              <w:pPr>
                                <w:pStyle w:val="Estrela-grande"/>
                              </w:pPr>
                              <w:r w:rsidRPr="00372B3C">
                                <w:rPr>
                                  <w:lang w:bidi="pt-PT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5" name="Caixa de Texto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1921933" y="3962400"/>
                            <a:ext cx="622935" cy="5093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E1C26DD" w14:textId="77777777" w:rsidR="00BE52B6" w:rsidRPr="00372B3C" w:rsidRDefault="00BE52B6" w:rsidP="00BE52B6">
                              <w:pPr>
                                <w:pStyle w:val="Estrela"/>
                              </w:pPr>
                              <w:r w:rsidRPr="00372B3C">
                                <w:rPr>
                                  <w:lang w:bidi="pt-PT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1AC73D8" id="Grupo 1" o:spid="_x0000_s1026" alt="&quot;&quot;" style="position:absolute;left:0;text-align:left;margin-left:-36pt;margin-top:-88.55pt;width:612pt;height:796.3pt;z-index:-251657216;mso-height-relative:margin" coordsize="77724,1011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">
                <v:rect id="Retângulo 3" o:spid="_x0000_s1027" alt="&quot;&quot;" style="position:absolute;width:77724;height:1011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" fillcolor="#0d0d0d [3069]" stroked="f" strokeweight="1pt"/>
                <v:rect id="Retângulo 16" o:spid="_x0000_s1028" alt="&quot;&quot;" style="position:absolute;top:65362;width:77724;height:351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" fillcolor="#1d3150 [808]" stroked="f" strokeweight="1pt"/>
                <v:rect id="Retângulo 8" o:spid="_x0000_s1029" alt="&quot;&quot;" style="position:absolute;left:7620;top:58483;width:30899;height:17475;rotation:-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" fillcolor="#c5a635" stroked="f" strokeweight="1pt"/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Paralelogramo 9" o:spid="_x0000_s1030" type="#_x0000_t7" alt="&quot;&quot;" style="position:absolute;left:6434;top:60261;width:30899;height:17475;rotation:-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" adj="3054" fillcolor="#0d0d0d [3069]" stroked="f" strokeweight="1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Caixa de Texto 2" o:spid="_x0000_s1031" type="#_x0000_t202" alt="&quot;&quot;" style="position:absolute;left:25484;top:46397;width:6230;height:50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" filled="f" stroked="f">
                  <v:textbox>
                    <w:txbxContent>
                      <w:p w14:paraId="7240385F" w14:textId="77777777" w:rsidR="00BE52B6" w:rsidRPr="00372B3C" w:rsidRDefault="00BE52B6" w:rsidP="00BE52B6">
                        <w:pPr>
                          <w:pStyle w:val="Estrela"/>
                        </w:pPr>
                        <w:r w:rsidRPr="00372B3C">
                          <w:rPr>
                            <w:lang w:bidi="pt-PT"/>
                          </w:rPr>
                          <w:t>*</w:t>
                        </w:r>
                      </w:p>
                    </w:txbxContent>
                  </v:textbox>
                </v:shape>
                <v:shape id="Caixa de Texto 2" o:spid="_x0000_s1032" type="#_x0000_t202" alt="&quot;&quot;" style="position:absolute;left:59012;top:23283;width:6230;height:63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" filled="f" stroked="f">
                  <v:textbox>
                    <w:txbxContent>
                      <w:p w14:paraId="65291D42" w14:textId="77777777" w:rsidR="00BE52B6" w:rsidRPr="00372B3C" w:rsidRDefault="00BE52B6" w:rsidP="00BE52B6">
                        <w:pPr>
                          <w:pStyle w:val="Estrela-grande"/>
                        </w:pPr>
                        <w:r w:rsidRPr="00372B3C">
                          <w:rPr>
                            <w:lang w:bidi="pt-PT"/>
                          </w:rPr>
                          <w:t>*</w:t>
                        </w:r>
                      </w:p>
                    </w:txbxContent>
                  </v:textbox>
                </v:shape>
                <v:shape id="Caixa de Texto 2" o:spid="_x0000_s1033" type="#_x0000_t202" alt="&quot;&quot;" style="position:absolute;left:19219;top:39624;width:6229;height:50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" filled="f" stroked="f">
                  <v:textbox>
                    <w:txbxContent>
                      <w:p w14:paraId="3E1C26DD" w14:textId="77777777" w:rsidR="00BE52B6" w:rsidRPr="00372B3C" w:rsidRDefault="00BE52B6" w:rsidP="00BE52B6">
                        <w:pPr>
                          <w:pStyle w:val="Estrela"/>
                        </w:pPr>
                        <w:r w:rsidRPr="00372B3C">
                          <w:rPr>
                            <w:lang w:bidi="pt-PT"/>
                          </w:rPr>
                          <w:t>*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  <w:lang w:bidi="pt-PT"/>
        </w:rPr>
        <w:t xml:space="preserve"> </w:t>
      </w:r>
      <w:r w:rsidR="002E1229">
        <w:rPr>
          <w:noProof/>
          <w:lang w:bidi="pt-PT"/>
        </w:rPr>
        <mc:AlternateContent>
          <mc:Choice Requires="wpg">
            <w:drawing>
              <wp:inline distT="0" distB="0" distL="0" distR="0" wp14:anchorId="2E05BA33" wp14:editId="7A53B901">
                <wp:extent cx="6738390" cy="6836410"/>
                <wp:effectExtent l="0" t="0" r="0" b="2540"/>
                <wp:docPr id="33" name="Grupo 3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38390" cy="6836410"/>
                          <a:chOff x="0" y="0"/>
                          <a:chExt cx="6738390" cy="6836410"/>
                        </a:xfrm>
                      </wpg:grpSpPr>
                      <wps:wsp>
                        <wps:cNvPr id="19" name="Caixa de Texto 2"/>
                        <wps:cNvSpPr txBox="1">
                          <a:spLocks noChangeArrowheads="1"/>
                        </wps:cNvSpPr>
                        <wps:spPr bwMode="auto">
                          <a:xfrm>
                            <a:off x="3409721" y="5868036"/>
                            <a:ext cx="3328669" cy="9683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sdt>
                              <w:sdtPr>
                                <w:id w:val="-1861431496"/>
                                <w:placeholder>
                                  <w:docPart w:val="356BC7418F554BC39D15CF374E22913B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3AF0680E" w14:textId="4CCA9954" w:rsidR="002E1229" w:rsidRDefault="002E1229" w:rsidP="002E1229">
                                  <w:pPr>
                                    <w:pStyle w:val="Subttulo"/>
                                  </w:pPr>
                                  <w:r>
                                    <w:rPr>
                                      <w:lang w:bidi="pt-PT"/>
                                    </w:rPr>
                                    <w:t>Feliz semana de apreciação dos professores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g:grpSp>
                        <wpg:cNvPr id="31" name="Grupo 31"/>
                        <wpg:cNvGrpSpPr/>
                        <wpg:grpSpPr>
                          <a:xfrm>
                            <a:off x="0" y="0"/>
                            <a:ext cx="6530453" cy="5726969"/>
                            <a:chOff x="-1571625" y="-942974"/>
                            <a:chExt cx="6525829" cy="5723015"/>
                          </a:xfrm>
                        </wpg:grpSpPr>
                        <wps:wsp>
                          <wps:cNvPr id="48" name="Caixa de texto 12"/>
                          <wps:cNvSpPr txBox="1"/>
                          <wps:spPr>
                            <a:xfrm rot="1615059">
                              <a:off x="3844375" y="2560345"/>
                              <a:ext cx="1109829" cy="2219696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sdt>
                                <w:sdtPr>
                                  <w:id w:val="-185133881"/>
                                  <w:placeholder>
                                    <w:docPart w:val="C63A9F4E269745B4989342F60E337068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5B57B085" w14:textId="77777777" w:rsidR="00342006" w:rsidRPr="001237DC" w:rsidRDefault="00342006" w:rsidP="001237DC">
                                    <w:pPr>
                                      <w:pStyle w:val="Ttulo"/>
                                    </w:pPr>
                                    <w:r w:rsidRPr="001237DC">
                                      <w:rPr>
                                        <w:lang w:bidi="pt-PT"/>
                                      </w:rPr>
                                      <w:t>!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46" name="Caixa de texto 5"/>
                          <wps:cNvSpPr txBox="1"/>
                          <wps:spPr>
                            <a:xfrm>
                              <a:off x="-1571625" y="-942974"/>
                              <a:ext cx="4325730" cy="2219696"/>
                            </a:xfrm>
                            <a:prstGeom prst="rect">
                              <a:avLst/>
                            </a:prstGeom>
                            <a:noFill/>
                            <a:effectLst>
                              <a:outerShdw blurRad="152400" sx="102000" sy="102000" algn="ctr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wps:spPr>
                          <wps:txbx>
                            <w:txbxContent>
                              <w:sdt>
                                <w:sdtPr>
                                  <w:id w:val="1365864097"/>
                                  <w:placeholder>
                                    <w:docPart w:val="8CBAA15FDA684421AEBD615ED753894F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4E1BBE26" w14:textId="0B0C4B49" w:rsidR="00342006" w:rsidRPr="00465C26" w:rsidRDefault="00E43E77" w:rsidP="001237DC">
                                    <w:pPr>
                                      <w:pStyle w:val="Ttulo"/>
                                    </w:pPr>
                                    <w:r w:rsidRPr="00E43E77">
                                      <w:rPr>
                                        <w:lang w:bidi="pt-PT"/>
                                      </w:rPr>
                                      <w:t>DE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49" name="Caixa de texto 9"/>
                          <wps:cNvSpPr txBox="1"/>
                          <wps:spPr>
                            <a:xfrm rot="21253525">
                              <a:off x="-1324244" y="304092"/>
                              <a:ext cx="3276184" cy="2219696"/>
                            </a:xfrm>
                            <a:prstGeom prst="rect">
                              <a:avLst/>
                            </a:prstGeom>
                            <a:noFill/>
                            <a:effectLst>
                              <a:outerShdw blurRad="63500" sx="102000" sy="102000" algn="ctr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wps:spPr>
                          <wps:txbx>
                            <w:txbxContent>
                              <w:sdt>
                                <w:sdtPr>
                                  <w:id w:val="-2137629351"/>
                                  <w:placeholder>
                                    <w:docPart w:val="7B14F35E6B4B43F6A4DC70923CC70007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195A9DDC" w14:textId="39C7A9D8" w:rsidR="00342006" w:rsidRDefault="00E43E77" w:rsidP="001237DC">
                                    <w:pPr>
                                      <w:pStyle w:val="Ttulo"/>
                                    </w:pPr>
                                    <w:r w:rsidRPr="00E43E77">
                                      <w:rPr>
                                        <w:lang w:bidi="pt-PT"/>
                                      </w:rPr>
                                      <w:t>LÍ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50" name="Caixa de texto 10"/>
                          <wps:cNvSpPr txBox="1"/>
                          <wps:spPr>
                            <a:xfrm rot="454350">
                              <a:off x="-1405257" y="1551246"/>
                              <a:ext cx="5345452" cy="2219696"/>
                            </a:xfrm>
                            <a:prstGeom prst="rect">
                              <a:avLst/>
                            </a:prstGeom>
                            <a:noFill/>
                            <a:effectLst>
                              <a:outerShdw blurRad="63500" sx="102000" sy="102000" algn="ctr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wps:spPr>
                          <wps:txbx>
                            <w:txbxContent>
                              <w:sdt>
                                <w:sdtPr>
                                  <w:id w:val="2069526160"/>
                                  <w:placeholder>
                                    <w:docPart w:val="C3DA7F00239A4272BFAEF01AC3C6597D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4466C388" w14:textId="5B1FB51C" w:rsidR="00342006" w:rsidRPr="001237DC" w:rsidRDefault="00E43E77" w:rsidP="001237DC">
                                    <w:pPr>
                                      <w:pStyle w:val="Ttulo"/>
                                    </w:pPr>
                                    <w:r w:rsidRPr="00E43E77">
                                      <w:rPr>
                                        <w:lang w:bidi="pt-PT"/>
                                      </w:rPr>
                                      <w:t>CIA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</wpg:grpSp>
                      <wps:wsp>
                        <wps:cNvPr id="64" name="Caixa de texto 15"/>
                        <wps:cNvSpPr txBox="1"/>
                        <wps:spPr>
                          <a:xfrm rot="21325193">
                            <a:off x="192064" y="5299454"/>
                            <a:ext cx="2889250" cy="103822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05C3499" w14:textId="02C38EBE" w:rsidR="001237DC" w:rsidRPr="00A6001B" w:rsidRDefault="00852931" w:rsidP="001237DC">
                              <w:pPr>
                                <w:pStyle w:val="Ttulo1"/>
                              </w:pPr>
                              <w:sdt>
                                <w:sdtPr>
                                  <w:rPr>
                                    <w:rStyle w:val="nfaseDiscreta"/>
                                  </w:rPr>
                                  <w:id w:val="-1481454422"/>
                                  <w:placeholder>
                                    <w:docPart w:val="24EACBE896A74618B8940BFA5BDDBF58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>
                                  <w:rPr>
                                    <w:rStyle w:val="nfaseDiscreta"/>
                                  </w:rPr>
                                </w:sdtEndPr>
                                <w:sdtContent>
                                  <w:r w:rsidR="002E1229">
                                    <w:rPr>
                                      <w:rStyle w:val="nfaseDiscreta"/>
                                      <w:lang w:bidi="pt-PT"/>
                                    </w:rPr>
                                    <w:t>Atenção</w:t>
                                  </w:r>
                                </w:sdtContent>
                              </w:sdt>
                              <w:r w:rsidR="001237DC">
                                <w:rPr>
                                  <w:lang w:bidi="pt-PT"/>
                                </w:rPr>
                                <w:t xml:space="preserve"> </w:t>
                              </w:r>
                              <w:sdt>
                                <w:sdtPr>
                                  <w:id w:val="83043557"/>
                                  <w:placeholder>
                                    <w:docPart w:val="2AEB7459F9464709884A70A512841700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1237DC" w:rsidRPr="00B63425">
                                    <w:rPr>
                                      <w:lang w:bidi="pt-PT"/>
                                    </w:rPr>
                                    <w:t>Um</w:t>
                                  </w:r>
                                  <w:r w:rsidR="002E1229">
                                    <w:rPr>
                                      <w:lang w:bidi="pt-PT"/>
                                    </w:rPr>
                                    <w:t>ll Professores!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E05BA33" id="Grupo 33" o:spid="_x0000_s1034" alt="&quot;&quot;" style="width:530.6pt;height:538.3pt;mso-position-horizontal-relative:char;mso-position-vertical-relative:line" coordsize="67383,683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">
                <v:shape id="Caixa de Texto 2" o:spid="_x0000_s1035" type="#_x0000_t202" style="position:absolute;left:34097;top:58680;width:33286;height:96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" filled="f" stroked="f">
                  <v:textbox style="mso-fit-shape-to-text:t">
                    <w:txbxContent>
                      <w:sdt>
                        <w:sdtPr>
                          <w:id w:val="-1861431496"/>
                          <w:placeholder>
                            <w:docPart w:val="356BC7418F554BC39D15CF374E22913B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3AF0680E" w14:textId="4CCA9954" w:rsidR="002E1229" w:rsidRDefault="002E1229" w:rsidP="002E1229">
                            <w:pPr>
                              <w:pStyle w:val="Subttulo"/>
                            </w:pPr>
                            <w:r>
                              <w:rPr>
                                <w:lang w:bidi="pt-PT"/>
                              </w:rPr>
                              <w:t>Feliz semana de apreciação dos professores</w:t>
                            </w:r>
                          </w:p>
                        </w:sdtContent>
                      </w:sdt>
                    </w:txbxContent>
                  </v:textbox>
                </v:shape>
                <v:group id="Grupo 31" o:spid="_x0000_s1036" style="position:absolute;width:65304;height:57269" coordorigin="-15716,-9429" coordsize="65258,57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<v:shape id="Caixa de texto 12" o:spid="_x0000_s1037" type="#_x0000_t202" style="position:absolute;left:38443;top:25603;width:11099;height:22197;rotation:1764075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" filled="f" stroked="f">
                    <v:textbox style="mso-fit-shape-to-text:t">
                      <w:txbxContent>
                        <w:sdt>
                          <w:sdtPr>
                            <w:id w:val="-185133881"/>
                            <w:placeholder>
                              <w:docPart w:val="C63A9F4E269745B4989342F60E337068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5B57B085" w14:textId="77777777" w:rsidR="00342006" w:rsidRPr="001237DC" w:rsidRDefault="00342006" w:rsidP="001237DC">
                              <w:pPr>
                                <w:pStyle w:val="Ttulo"/>
                              </w:pPr>
                              <w:r w:rsidRPr="001237DC">
                                <w:rPr>
                                  <w:lang w:bidi="pt-PT"/>
                                </w:rPr>
                                <w:t>!</w:t>
                              </w:r>
                            </w:p>
                          </w:sdtContent>
                        </w:sdt>
                      </w:txbxContent>
                    </v:textbox>
                  </v:shape>
                  <v:shape id="Caixa de texto 5" o:spid="_x0000_s1038" type="#_x0000_t202" style="position:absolute;left:-15716;top:-9429;width:43257;height:2219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" filled="f" stroked="f">
                    <v:shadow on="t" type="perspective" color="black" opacity="26214f" offset="0,0" matrix="66847f,,,66847f"/>
                    <v:textbox style="mso-fit-shape-to-text:t">
                      <w:txbxContent>
                        <w:sdt>
                          <w:sdtPr>
                            <w:id w:val="1365864097"/>
                            <w:placeholder>
                              <w:docPart w:val="8CBAA15FDA684421AEBD615ED753894F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4E1BBE26" w14:textId="0B0C4B49" w:rsidR="00342006" w:rsidRPr="00465C26" w:rsidRDefault="00E43E77" w:rsidP="001237DC">
                              <w:pPr>
                                <w:pStyle w:val="Ttulo"/>
                              </w:pPr>
                              <w:r w:rsidRPr="00E43E77">
                                <w:rPr>
                                  <w:lang w:bidi="pt-PT"/>
                                </w:rPr>
                                <w:t>DE</w:t>
                              </w:r>
                            </w:p>
                          </w:sdtContent>
                        </w:sdt>
                      </w:txbxContent>
                    </v:textbox>
                  </v:shape>
                  <v:shape id="Caixa de texto 9" o:spid="_x0000_s1039" type="#_x0000_t202" style="position:absolute;left:-13242;top:3040;width:32761;height:22197;rotation:-378443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" filled="f" stroked="f">
                    <v:shadow on="t" type="perspective" color="black" opacity="26214f" offset="0,0" matrix="66847f,,,66847f"/>
                    <v:textbox style="mso-fit-shape-to-text:t">
                      <w:txbxContent>
                        <w:sdt>
                          <w:sdtPr>
                            <w:id w:val="-2137629351"/>
                            <w:placeholder>
                              <w:docPart w:val="7B14F35E6B4B43F6A4DC70923CC70007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195A9DDC" w14:textId="39C7A9D8" w:rsidR="00342006" w:rsidRDefault="00E43E77" w:rsidP="001237DC">
                              <w:pPr>
                                <w:pStyle w:val="Ttulo"/>
                              </w:pPr>
                              <w:r w:rsidRPr="00E43E77">
                                <w:rPr>
                                  <w:lang w:bidi="pt-PT"/>
                                </w:rPr>
                                <w:t>LÍ</w:t>
                              </w:r>
                            </w:p>
                          </w:sdtContent>
                        </w:sdt>
                      </w:txbxContent>
                    </v:textbox>
                  </v:shape>
                  <v:shape id="Caixa de texto 10" o:spid="_x0000_s1040" type="#_x0000_t202" style="position:absolute;left:-14052;top:15512;width:53453;height:22197;rotation:496271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" filled="f" stroked="f">
                    <v:shadow on="t" type="perspective" color="black" opacity="26214f" offset="0,0" matrix="66847f,,,66847f"/>
                    <v:textbox style="mso-fit-shape-to-text:t">
                      <w:txbxContent>
                        <w:sdt>
                          <w:sdtPr>
                            <w:id w:val="2069526160"/>
                            <w:placeholder>
                              <w:docPart w:val="C3DA7F00239A4272BFAEF01AC3C6597D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4466C388" w14:textId="5B1FB51C" w:rsidR="00342006" w:rsidRPr="001237DC" w:rsidRDefault="00E43E77" w:rsidP="001237DC">
                              <w:pPr>
                                <w:pStyle w:val="Ttulo"/>
                              </w:pPr>
                              <w:r w:rsidRPr="00E43E77">
                                <w:rPr>
                                  <w:lang w:bidi="pt-PT"/>
                                </w:rPr>
                                <w:t>CIA</w:t>
                              </w:r>
                            </w:p>
                          </w:sdtContent>
                        </w:sdt>
                      </w:txbxContent>
                    </v:textbox>
                  </v:shape>
                </v:group>
                <v:shape id="Caixa de texto 15" o:spid="_x0000_s1041" type="#_x0000_t202" style="position:absolute;left:1920;top:52994;width:28893;height:10382;rotation:-300163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" filled="f" stroked="f">
                  <v:textbox>
                    <w:txbxContent>
                      <w:p w14:paraId="605C3499" w14:textId="02C38EBE" w:rsidR="001237DC" w:rsidRPr="00A6001B" w:rsidRDefault="00852931" w:rsidP="001237DC">
                        <w:pPr>
                          <w:pStyle w:val="Ttulo1"/>
                        </w:pPr>
                        <w:sdt>
                          <w:sdtPr>
                            <w:rPr>
                              <w:rStyle w:val="nfaseDiscreta"/>
                            </w:rPr>
                            <w:id w:val="-1481454422"/>
                            <w:placeholder>
                              <w:docPart w:val="24EACBE896A74618B8940BFA5BDDBF58"/>
                            </w:placeholder>
                            <w:temporary/>
                            <w:showingPlcHdr/>
                            <w15:appearance w15:val="hidden"/>
                          </w:sdtPr>
                          <w:sdtEndPr>
                            <w:rPr>
                              <w:rStyle w:val="nfaseDiscreta"/>
                            </w:rPr>
                          </w:sdtEndPr>
                          <w:sdtContent>
                            <w:r w:rsidR="002E1229">
                              <w:rPr>
                                <w:rStyle w:val="nfaseDiscreta"/>
                                <w:lang w:bidi="pt-PT"/>
                              </w:rPr>
                              <w:t>Atenção</w:t>
                            </w:r>
                          </w:sdtContent>
                        </w:sdt>
                        <w:r w:rsidR="001237DC">
                          <w:rPr>
                            <w:lang w:bidi="pt-PT"/>
                          </w:rPr>
                          <w:t xml:space="preserve"> </w:t>
                        </w:r>
                        <w:sdt>
                          <w:sdtPr>
                            <w:id w:val="83043557"/>
                            <w:placeholder>
                              <w:docPart w:val="2AEB7459F9464709884A70A512841700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r w:rsidR="001237DC" w:rsidRPr="00B63425">
                              <w:rPr>
                                <w:lang w:bidi="pt-PT"/>
                              </w:rPr>
                              <w:t>Um</w:t>
                            </w:r>
                            <w:r w:rsidR="002E1229">
                              <w:rPr>
                                <w:lang w:bidi="pt-PT"/>
                              </w:rPr>
                              <w:t>ll Professores!</w:t>
                            </w:r>
                          </w:sdtContent>
                        </w:sdt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495"/>
        <w:gridCol w:w="3489"/>
        <w:gridCol w:w="3482"/>
      </w:tblGrid>
      <w:tr w:rsidR="00385ED7" w14:paraId="17AAD998" w14:textId="77777777" w:rsidTr="00385ED7">
        <w:sdt>
          <w:sdtPr>
            <w:id w:val="-1009063812"/>
            <w:placeholder>
              <w:docPart w:val="B6EBF1A85BE44CDA981AAFDDFE46A12B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96" w:type="dxa"/>
              </w:tcPr>
              <w:p w14:paraId="6E1A1748" w14:textId="78E63DB4" w:rsidR="00385ED7" w:rsidRDefault="00385ED7" w:rsidP="00385ED7">
                <w:pPr>
                  <w:pStyle w:val="Ttulo2"/>
                </w:pPr>
                <w:r>
                  <w:rPr>
                    <w:lang w:bidi="pt-PT"/>
                  </w:rPr>
                  <w:t>Segunda-feira</w:t>
                </w:r>
              </w:p>
            </w:tc>
          </w:sdtContent>
        </w:sdt>
        <w:sdt>
          <w:sdtPr>
            <w:id w:val="1787779955"/>
            <w:placeholder>
              <w:docPart w:val="FCEA349804514264B3435467588C5311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97" w:type="dxa"/>
              </w:tcPr>
              <w:p w14:paraId="79FC1BFD" w14:textId="05A5A028" w:rsidR="00385ED7" w:rsidRDefault="00385ED7" w:rsidP="00385ED7">
                <w:pPr>
                  <w:pStyle w:val="Ttulo2"/>
                </w:pPr>
                <w:r>
                  <w:rPr>
                    <w:lang w:bidi="pt-PT"/>
                  </w:rPr>
                  <w:t>Quarta-feira</w:t>
                </w:r>
              </w:p>
            </w:tc>
          </w:sdtContent>
        </w:sdt>
        <w:sdt>
          <w:sdtPr>
            <w:id w:val="523364361"/>
            <w:placeholder>
              <w:docPart w:val="FF53C99AAEFE413FA489FE738683D303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97" w:type="dxa"/>
              </w:tcPr>
              <w:p w14:paraId="57CABC68" w14:textId="05E6CFBF" w:rsidR="00385ED7" w:rsidRDefault="00385ED7" w:rsidP="00385ED7">
                <w:pPr>
                  <w:pStyle w:val="Ttulo2"/>
                </w:pPr>
                <w:r>
                  <w:rPr>
                    <w:lang w:bidi="pt-PT"/>
                  </w:rPr>
                  <w:t>Quinta-feira</w:t>
                </w:r>
              </w:p>
            </w:tc>
          </w:sdtContent>
        </w:sdt>
      </w:tr>
      <w:tr w:rsidR="00385ED7" w14:paraId="2AE4F81B" w14:textId="77777777" w:rsidTr="00F74C74">
        <w:tc>
          <w:tcPr>
            <w:tcW w:w="3596" w:type="dxa"/>
            <w:tcBorders>
              <w:right w:val="single" w:sz="4" w:space="0" w:color="E7E6E6" w:themeColor="background2"/>
            </w:tcBorders>
          </w:tcPr>
          <w:sdt>
            <w:sdtPr>
              <w:id w:val="195594008"/>
              <w:placeholder>
                <w:docPart w:val="CF8278001B5647B9A67DEB15983FEDC9"/>
              </w:placeholder>
              <w:temporary/>
              <w:showingPlcHdr/>
              <w15:appearance w15:val="hidden"/>
            </w:sdtPr>
            <w:sdtEndPr/>
            <w:sdtContent>
              <w:p w14:paraId="638FE1D9" w14:textId="77777777" w:rsidR="00385ED7" w:rsidRDefault="00385ED7">
                <w:r w:rsidRPr="00385ED7">
                  <w:rPr>
                    <w:lang w:bidi="pt-PT"/>
                  </w:rPr>
                  <w:t>Almoço de Apreciação de Professores</w:t>
                </w:r>
              </w:p>
            </w:sdtContent>
          </w:sdt>
          <w:p w14:paraId="106A60B5" w14:textId="52E74E50" w:rsidR="002A7407" w:rsidRDefault="00852931" w:rsidP="002A7407">
            <w:pPr>
              <w:pStyle w:val="Assinatura"/>
            </w:pPr>
            <w:sdt>
              <w:sdtPr>
                <w:id w:val="1333178547"/>
                <w:placeholder>
                  <w:docPart w:val="00F9B7EA7C964BBA96822EBE21D5AEAD"/>
                </w:placeholder>
                <w:temporary/>
                <w:showingPlcHdr/>
                <w15:appearance w15:val="hidden"/>
              </w:sdtPr>
              <w:sdtEndPr/>
              <w:sdtContent>
                <w:r w:rsidR="002A7407">
                  <w:rPr>
                    <w:lang w:bidi="pt-PT"/>
                  </w:rPr>
                  <w:t>2 de Maio</w:t>
                </w:r>
              </w:sdtContent>
            </w:sdt>
            <w:r w:rsidR="002A7407">
              <w:rPr>
                <w:lang w:bidi="pt-PT"/>
              </w:rPr>
              <w:t xml:space="preserve"> - </w:t>
            </w:r>
            <w:sdt>
              <w:sdtPr>
                <w:rPr>
                  <w:rStyle w:val="nfase"/>
                </w:rPr>
                <w:id w:val="-896429228"/>
                <w:placeholder>
                  <w:docPart w:val="0BE261624D4D491E8FAAA2683EF60180"/>
                </w:placeholder>
                <w:temporary/>
                <w:showingPlcHdr/>
                <w15:appearance w15:val="hidden"/>
              </w:sdtPr>
              <w:sdtEndPr>
                <w:rPr>
                  <w:rStyle w:val="nfase"/>
                </w:rPr>
              </w:sdtEndPr>
              <w:sdtContent>
                <w:r w:rsidR="002A7407" w:rsidRPr="002A7407">
                  <w:rPr>
                    <w:rStyle w:val="nfase"/>
                    <w:lang w:bidi="pt-PT"/>
                  </w:rPr>
                  <w:t>13:00</w:t>
                </w:r>
              </w:sdtContent>
            </w:sdt>
          </w:p>
        </w:tc>
        <w:tc>
          <w:tcPr>
            <w:tcW w:w="3597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sdt>
            <w:sdtPr>
              <w:id w:val="-1917472655"/>
              <w:placeholder>
                <w:docPart w:val="26C12815F05048CAB330941FC343862B"/>
              </w:placeholder>
              <w:temporary/>
              <w:showingPlcHdr/>
              <w15:appearance w15:val="hidden"/>
            </w:sdtPr>
            <w:sdtEndPr/>
            <w:sdtContent>
              <w:p w14:paraId="1819ED45" w14:textId="77777777" w:rsidR="00385ED7" w:rsidRDefault="00385ED7">
                <w:r>
                  <w:rPr>
                    <w:lang w:bidi="pt-PT"/>
                  </w:rPr>
                  <w:t>Cerimónia de Entrega de Prémios</w:t>
                </w:r>
              </w:p>
            </w:sdtContent>
          </w:sdt>
          <w:p w14:paraId="5C0CB3FA" w14:textId="4D73D098" w:rsidR="002A7407" w:rsidRDefault="00852931" w:rsidP="002A7407">
            <w:pPr>
              <w:pStyle w:val="Assinatura"/>
            </w:pPr>
            <w:sdt>
              <w:sdtPr>
                <w:id w:val="659966919"/>
                <w:placeholder>
                  <w:docPart w:val="1E6D62C8843A4207824FAD74AD38C921"/>
                </w:placeholder>
                <w:temporary/>
                <w:showingPlcHdr/>
                <w15:appearance w15:val="hidden"/>
              </w:sdtPr>
              <w:sdtEndPr/>
              <w:sdtContent>
                <w:r w:rsidR="002A7407">
                  <w:rPr>
                    <w:lang w:bidi="pt-PT"/>
                  </w:rPr>
                  <w:t>4 de Maio</w:t>
                </w:r>
              </w:sdtContent>
            </w:sdt>
            <w:r w:rsidR="002A7407">
              <w:rPr>
                <w:lang w:bidi="pt-PT"/>
              </w:rPr>
              <w:t xml:space="preserve"> - </w:t>
            </w:r>
            <w:sdt>
              <w:sdtPr>
                <w:rPr>
                  <w:rStyle w:val="nfase"/>
                </w:rPr>
                <w:id w:val="1760477545"/>
                <w:placeholder>
                  <w:docPart w:val="67A4368ABC0B4C93B09BB892E56AB97F"/>
                </w:placeholder>
                <w:temporary/>
                <w:showingPlcHdr/>
                <w15:appearance w15:val="hidden"/>
              </w:sdtPr>
              <w:sdtEndPr>
                <w:rPr>
                  <w:rStyle w:val="nfase"/>
                </w:rPr>
              </w:sdtEndPr>
              <w:sdtContent>
                <w:r w:rsidR="002A7407">
                  <w:rPr>
                    <w:rStyle w:val="nfase"/>
                    <w:lang w:bidi="pt-PT"/>
                  </w:rPr>
                  <w:t>18</w:t>
                </w:r>
                <w:r w:rsidR="002A7407" w:rsidRPr="002A7407">
                  <w:rPr>
                    <w:rStyle w:val="nfase"/>
                    <w:lang w:bidi="pt-PT"/>
                  </w:rPr>
                  <w:t>H</w:t>
                </w:r>
              </w:sdtContent>
            </w:sdt>
          </w:p>
        </w:tc>
        <w:tc>
          <w:tcPr>
            <w:tcW w:w="3597" w:type="dxa"/>
            <w:tcBorders>
              <w:left w:val="single" w:sz="4" w:space="0" w:color="E7E6E6" w:themeColor="background2"/>
            </w:tcBorders>
          </w:tcPr>
          <w:sdt>
            <w:sdtPr>
              <w:id w:val="-538818087"/>
              <w:placeholder>
                <w:docPart w:val="268B9F36F55F48EA8FA745728F7C5D5F"/>
              </w:placeholder>
              <w:temporary/>
              <w:showingPlcHdr/>
              <w15:appearance w15:val="hidden"/>
            </w:sdtPr>
            <w:sdtEndPr/>
            <w:sdtContent>
              <w:p w14:paraId="06CAF147" w14:textId="77777777" w:rsidR="00385ED7" w:rsidRDefault="00385ED7">
                <w:r>
                  <w:rPr>
                    <w:lang w:bidi="pt-PT"/>
                  </w:rPr>
                  <w:t>Doação de Presentes</w:t>
                </w:r>
              </w:p>
            </w:sdtContent>
          </w:sdt>
          <w:p w14:paraId="6E616ECF" w14:textId="5F479FB8" w:rsidR="002A7407" w:rsidRDefault="00852931" w:rsidP="002A7407">
            <w:pPr>
              <w:pStyle w:val="Assinatura"/>
            </w:pPr>
            <w:sdt>
              <w:sdtPr>
                <w:id w:val="1613623811"/>
                <w:placeholder>
                  <w:docPart w:val="54DBC2F6741D44EDACDE2CEC228A0315"/>
                </w:placeholder>
                <w:temporary/>
                <w:showingPlcHdr/>
                <w15:appearance w15:val="hidden"/>
              </w:sdtPr>
              <w:sdtEndPr/>
              <w:sdtContent>
                <w:r w:rsidR="002A7407">
                  <w:rPr>
                    <w:lang w:bidi="pt-PT"/>
                  </w:rPr>
                  <w:t>5 de Maio</w:t>
                </w:r>
              </w:sdtContent>
            </w:sdt>
            <w:r w:rsidR="002A7407">
              <w:rPr>
                <w:lang w:bidi="pt-PT"/>
              </w:rPr>
              <w:t xml:space="preserve"> – </w:t>
            </w:r>
            <w:sdt>
              <w:sdtPr>
                <w:rPr>
                  <w:rStyle w:val="nfase"/>
                </w:rPr>
                <w:id w:val="-731462471"/>
                <w:placeholder>
                  <w:docPart w:val="D049B1834CE14E86A32A6E60F86CA0E4"/>
                </w:placeholder>
                <w:temporary/>
                <w:showingPlcHdr/>
                <w15:appearance w15:val="hidden"/>
              </w:sdtPr>
              <w:sdtEndPr>
                <w:rPr>
                  <w:rStyle w:val="nfase"/>
                </w:rPr>
              </w:sdtEndPr>
              <w:sdtContent>
                <w:r w:rsidR="002A7407">
                  <w:rPr>
                    <w:rStyle w:val="nfase"/>
                    <w:lang w:bidi="pt-PT"/>
                  </w:rPr>
                  <w:t>09:00</w:t>
                </w:r>
              </w:sdtContent>
            </w:sdt>
          </w:p>
        </w:tc>
      </w:tr>
    </w:tbl>
    <w:p w14:paraId="04AADF42" w14:textId="1435B59B" w:rsidR="00970006" w:rsidRDefault="00970006">
      <w:r>
        <w:rPr>
          <w:lang w:bidi="pt-PT"/>
        </w:rPr>
        <w:br w:type="page"/>
      </w:r>
    </w:p>
    <w:p w14:paraId="3D9E927E" w14:textId="0093A7A8" w:rsidR="00CB509B" w:rsidRDefault="00BE52B6" w:rsidP="00CB509B">
      <w:r>
        <w:rPr>
          <w:noProof/>
          <w:lang w:bidi="pt-PT"/>
        </w:rPr>
        <w:lastRenderedPageBreak/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21FF4E50" wp14:editId="2E6C80BB">
                <wp:simplePos x="0" y="0"/>
                <wp:positionH relativeFrom="column">
                  <wp:posOffset>-457200</wp:posOffset>
                </wp:positionH>
                <wp:positionV relativeFrom="paragraph">
                  <wp:posOffset>-1124585</wp:posOffset>
                </wp:positionV>
                <wp:extent cx="7772400" cy="10113010"/>
                <wp:effectExtent l="0" t="0" r="0" b="2540"/>
                <wp:wrapNone/>
                <wp:docPr id="2" name="Grupo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0113010"/>
                          <a:chOff x="0" y="0"/>
                          <a:chExt cx="7772400" cy="10113010"/>
                        </a:xfrm>
                      </wpg:grpSpPr>
                      <wps:wsp>
                        <wps:cNvPr id="4" name="Retângulo 4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7772400" cy="10113010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" name="Retângulo 5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6536267"/>
                            <a:ext cx="7772400" cy="3516630"/>
                          </a:xfrm>
                          <a:prstGeom prst="rect">
                            <a:avLst/>
                          </a:prstGeom>
                          <a:solidFill>
                            <a:schemeClr val="accent5">
                              <a:lumMod val="2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" name="Retângulo 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21300000">
                            <a:off x="762000" y="5848350"/>
                            <a:ext cx="3089910" cy="1747520"/>
                          </a:xfrm>
                          <a:prstGeom prst="rect">
                            <a:avLst/>
                          </a:prstGeom>
                          <a:solidFill>
                            <a:srgbClr val="C5A635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7" name="Paralelogramo 7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21300000">
                            <a:off x="643467" y="6026150"/>
                            <a:ext cx="3089910" cy="1747520"/>
                          </a:xfrm>
                          <a:prstGeom prst="parallelogram">
                            <a:avLst/>
                          </a:prstGeom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0" name="Caixa de Texto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2548467" y="4639733"/>
                            <a:ext cx="622935" cy="5093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0F8BB3B" w14:textId="77777777" w:rsidR="00BE52B6" w:rsidRPr="00372B3C" w:rsidRDefault="00BE52B6" w:rsidP="00BE52B6">
                              <w:pPr>
                                <w:pStyle w:val="Estrela"/>
                              </w:pPr>
                              <w:r w:rsidRPr="00372B3C">
                                <w:rPr>
                                  <w:lang w:bidi="pt-PT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1" name="Caixa de Texto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5901267" y="2328333"/>
                            <a:ext cx="622935" cy="6336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07F3E4F" w14:textId="77777777" w:rsidR="00BE52B6" w:rsidRPr="00372B3C" w:rsidRDefault="00BE52B6" w:rsidP="00BE52B6">
                              <w:pPr>
                                <w:pStyle w:val="Estrela-grande"/>
                              </w:pPr>
                              <w:r w:rsidRPr="00372B3C">
                                <w:rPr>
                                  <w:lang w:bidi="pt-PT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2" name="Caixa de Texto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1921933" y="3962400"/>
                            <a:ext cx="622935" cy="5093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1017F2C" w14:textId="77777777" w:rsidR="00BE52B6" w:rsidRPr="00372B3C" w:rsidRDefault="00BE52B6" w:rsidP="00BE52B6">
                              <w:pPr>
                                <w:pStyle w:val="Estrela"/>
                              </w:pPr>
                              <w:r w:rsidRPr="00372B3C">
                                <w:rPr>
                                  <w:lang w:bidi="pt-PT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1FF4E50" id="Grupo 2" o:spid="_x0000_s1042" alt="&quot;&quot;" style="position:absolute;left:0;text-align:left;margin-left:-36pt;margin-top:-88.55pt;width:612pt;height:796.3pt;z-index:-251655168;mso-position-horizontal-relative:text;mso-position-vertical-relative:text;mso-height-relative:margin" coordsize="77724,1011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">
                <v:rect id="Retângulo 4" o:spid="_x0000_s1043" alt="&quot;&quot;" style="position:absolute;width:77724;height:1011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" fillcolor="#0d0d0d [3069]" stroked="f" strokeweight="1pt"/>
                <v:rect id="Retângulo 5" o:spid="_x0000_s1044" alt="&quot;&quot;" style="position:absolute;top:65362;width:77724;height:351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" fillcolor="#1d3150 [808]" stroked="f" strokeweight="1pt"/>
                <v:rect id="Retângulo 6" o:spid="_x0000_s1045" alt="&quot;&quot;" style="position:absolute;left:7620;top:58483;width:30899;height:17475;rotation:-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" fillcolor="#c5a635" stroked="f" strokeweight="1pt"/>
                <v:shape id="Paralelogramo 7" o:spid="_x0000_s1046" type="#_x0000_t7" alt="&quot;&quot;" style="position:absolute;left:6434;top:60261;width:30899;height:17475;rotation:-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" adj="3054" fillcolor="#0d0d0d [3069]" stroked="f" strokeweight="1pt"/>
                <v:shape id="Caixa de Texto 2" o:spid="_x0000_s1047" type="#_x0000_t202" alt="&quot;&quot;" style="position:absolute;left:25484;top:46397;width:6230;height:50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 filled="f" stroked="f">
                  <v:textbox>
                    <w:txbxContent>
                      <w:p w14:paraId="00F8BB3B" w14:textId="77777777" w:rsidR="00BE52B6" w:rsidRPr="00372B3C" w:rsidRDefault="00BE52B6" w:rsidP="00BE52B6">
                        <w:pPr>
                          <w:pStyle w:val="Estrela"/>
                        </w:pPr>
                        <w:r w:rsidRPr="00372B3C">
                          <w:rPr>
                            <w:lang w:bidi="pt-PT"/>
                          </w:rPr>
                          <w:t>*</w:t>
                        </w:r>
                      </w:p>
                    </w:txbxContent>
                  </v:textbox>
                </v:shape>
                <v:shape id="Caixa de Texto 2" o:spid="_x0000_s1048" type="#_x0000_t202" alt="&quot;&quot;" style="position:absolute;left:59012;top:23283;width:6230;height:63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" filled="f" stroked="f">
                  <v:textbox>
                    <w:txbxContent>
                      <w:p w14:paraId="107F3E4F" w14:textId="77777777" w:rsidR="00BE52B6" w:rsidRPr="00372B3C" w:rsidRDefault="00BE52B6" w:rsidP="00BE52B6">
                        <w:pPr>
                          <w:pStyle w:val="Estrela-grande"/>
                        </w:pPr>
                        <w:r w:rsidRPr="00372B3C">
                          <w:rPr>
                            <w:lang w:bidi="pt-PT"/>
                          </w:rPr>
                          <w:t>*</w:t>
                        </w:r>
                      </w:p>
                    </w:txbxContent>
                  </v:textbox>
                </v:shape>
                <v:shape id="Caixa de Texto 2" o:spid="_x0000_s1049" type="#_x0000_t202" alt="&quot;&quot;" style="position:absolute;left:19219;top:39624;width:6229;height:50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" filled="f" stroked="f">
                  <v:textbox>
                    <w:txbxContent>
                      <w:p w14:paraId="41017F2C" w14:textId="77777777" w:rsidR="00BE52B6" w:rsidRPr="00372B3C" w:rsidRDefault="00BE52B6" w:rsidP="00BE52B6">
                        <w:pPr>
                          <w:pStyle w:val="Estrela"/>
                        </w:pPr>
                        <w:r w:rsidRPr="00372B3C">
                          <w:rPr>
                            <w:lang w:bidi="pt-PT"/>
                          </w:rPr>
                          <w:t>*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  <w:lang w:bidi="pt-PT"/>
        </w:rPr>
        <w:t xml:space="preserve"> </w:t>
      </w:r>
      <w:r w:rsidR="00CB509B">
        <w:rPr>
          <w:noProof/>
          <w:lang w:bidi="pt-PT"/>
        </w:rPr>
        <mc:AlternateContent>
          <mc:Choice Requires="wpg">
            <w:drawing>
              <wp:inline distT="0" distB="0" distL="0" distR="0" wp14:anchorId="2A73E98C" wp14:editId="7857EA33">
                <wp:extent cx="6737573" cy="6836410"/>
                <wp:effectExtent l="0" t="0" r="0" b="2540"/>
                <wp:docPr id="52" name="Grupo 5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37573" cy="6836410"/>
                          <a:chOff x="0" y="0"/>
                          <a:chExt cx="6737573" cy="6836410"/>
                        </a:xfrm>
                      </wpg:grpSpPr>
                      <wps:wsp>
                        <wps:cNvPr id="53" name="Caixa de Texto 2"/>
                        <wps:cNvSpPr txBox="1">
                          <a:spLocks noChangeArrowheads="1"/>
                        </wps:cNvSpPr>
                        <wps:spPr bwMode="auto">
                          <a:xfrm>
                            <a:off x="3409539" y="5868036"/>
                            <a:ext cx="3328034" cy="9683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sdt>
                              <w:sdtPr>
                                <w:id w:val="515036847"/>
                                <w:placeholder>
                                  <w:docPart w:val="CDAAE1A996D544DCB60DCAE97648BB7F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2FFADF00" w14:textId="77777777" w:rsidR="00CB509B" w:rsidRDefault="00CB509B" w:rsidP="00CB509B">
                                  <w:pPr>
                                    <w:pStyle w:val="Subttulo"/>
                                  </w:pPr>
                                  <w:r>
                                    <w:rPr>
                                      <w:lang w:bidi="pt-PT"/>
                                    </w:rPr>
                                    <w:t>Feliz semana de apreciação dos professores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g:grpSp>
                        <wpg:cNvPr id="54" name="Grupo 54"/>
                        <wpg:cNvGrpSpPr/>
                        <wpg:grpSpPr>
                          <a:xfrm>
                            <a:off x="0" y="0"/>
                            <a:ext cx="6329808" cy="5298555"/>
                            <a:chOff x="-1571625" y="-942974"/>
                            <a:chExt cx="6325329" cy="5294897"/>
                          </a:xfrm>
                        </wpg:grpSpPr>
                        <wps:wsp>
                          <wps:cNvPr id="55" name="Caixa de texto 12"/>
                          <wps:cNvSpPr txBox="1"/>
                          <wps:spPr>
                            <a:xfrm rot="1615059">
                              <a:off x="3643875" y="2132226"/>
                              <a:ext cx="1109829" cy="2219697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sdt>
                                <w:sdtPr>
                                  <w:id w:val="-1936510027"/>
                                  <w:placeholder>
                                    <w:docPart w:val="6F8EB166A4A94AAC99BFACBB9DD05234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0178E48F" w14:textId="77777777" w:rsidR="00CB509B" w:rsidRPr="001237DC" w:rsidRDefault="00CB509B" w:rsidP="00CB509B">
                                    <w:pPr>
                                      <w:pStyle w:val="Ttulo"/>
                                    </w:pPr>
                                    <w:r w:rsidRPr="001237DC">
                                      <w:rPr>
                                        <w:lang w:bidi="pt-PT"/>
                                      </w:rPr>
                                      <w:t>!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56" name="Caixa de texto 5"/>
                          <wps:cNvSpPr txBox="1"/>
                          <wps:spPr>
                            <a:xfrm>
                              <a:off x="-1571625" y="-942974"/>
                              <a:ext cx="2371316" cy="2219697"/>
                            </a:xfrm>
                            <a:prstGeom prst="rect">
                              <a:avLst/>
                            </a:prstGeom>
                            <a:noFill/>
                            <a:effectLst>
                              <a:outerShdw blurRad="152400" sx="102000" sy="102000" algn="ctr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wps:spPr>
                          <wps:txbx>
                            <w:txbxContent>
                              <w:sdt>
                                <w:sdtPr>
                                  <w:id w:val="734598974"/>
                                  <w:placeholder>
                                    <w:docPart w:val="5D133052EF2049BA8159C1A72970D1B6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024A864A" w14:textId="6C14C554" w:rsidR="00CB509B" w:rsidRPr="00465C26" w:rsidRDefault="00E43E77" w:rsidP="00CB509B">
                                    <w:pPr>
                                      <w:pStyle w:val="Ttulo"/>
                                    </w:pPr>
                                    <w:r w:rsidRPr="00E43E77">
                                      <w:rPr>
                                        <w:lang w:bidi="pt-PT"/>
                                      </w:rPr>
                                      <w:t>O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60" name="Caixa de texto 9"/>
                          <wps:cNvSpPr txBox="1"/>
                          <wps:spPr>
                            <a:xfrm rot="21253525">
                              <a:off x="-11068" y="66201"/>
                              <a:ext cx="2182220" cy="2219697"/>
                            </a:xfrm>
                            <a:prstGeom prst="rect">
                              <a:avLst/>
                            </a:prstGeom>
                            <a:noFill/>
                            <a:effectLst>
                              <a:outerShdw blurRad="63500" sx="102000" sy="102000" algn="ctr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wps:spPr>
                          <wps:txbx>
                            <w:txbxContent>
                              <w:sdt>
                                <w:sdtPr>
                                  <w:id w:val="1871082"/>
                                  <w:placeholder>
                                    <w:docPart w:val="114E80AB535442BD94527E0965C8DF1E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24B49C52" w14:textId="53BCFBCF" w:rsidR="00CB509B" w:rsidRDefault="00E43E77" w:rsidP="00CB509B">
                                    <w:pPr>
                                      <w:pStyle w:val="Ttulo"/>
                                    </w:pPr>
                                    <w:r w:rsidRPr="00E43E77">
                                      <w:rPr>
                                        <w:lang w:bidi="pt-PT"/>
                                      </w:rPr>
                                      <w:t>B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61" name="Caixa de texto 10"/>
                          <wps:cNvSpPr txBox="1"/>
                          <wps:spPr>
                            <a:xfrm rot="454350">
                              <a:off x="1154357" y="1237289"/>
                              <a:ext cx="2182220" cy="2219697"/>
                            </a:xfrm>
                            <a:prstGeom prst="rect">
                              <a:avLst/>
                            </a:prstGeom>
                            <a:noFill/>
                            <a:effectLst>
                              <a:outerShdw blurRad="63500" sx="102000" sy="102000" algn="ctr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wps:spPr>
                          <wps:txbx>
                            <w:txbxContent>
                              <w:sdt>
                                <w:sdtPr>
                                  <w:id w:val="2142924409"/>
                                  <w:placeholder>
                                    <w:docPart w:val="57AEAA22AEFD41B69F51AC395CFBE8C7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42405249" w14:textId="1E0A0815" w:rsidR="00CB509B" w:rsidRPr="001237DC" w:rsidRDefault="00E43E77" w:rsidP="00CB509B">
                                    <w:pPr>
                                      <w:pStyle w:val="Ttulo"/>
                                    </w:pPr>
                                    <w:r w:rsidRPr="00E43E77">
                                      <w:rPr>
                                        <w:lang w:bidi="pt-PT"/>
                                      </w:rPr>
                                      <w:t>A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</wpg:grpSp>
                      <wps:wsp>
                        <wps:cNvPr id="62" name="Caixa de texto 15"/>
                        <wps:cNvSpPr txBox="1"/>
                        <wps:spPr>
                          <a:xfrm rot="21325193">
                            <a:off x="192064" y="5308978"/>
                            <a:ext cx="2889250" cy="103822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FBE9673" w14:textId="77777777" w:rsidR="00CB509B" w:rsidRPr="00A6001B" w:rsidRDefault="00852931" w:rsidP="00CB509B">
                              <w:pPr>
                                <w:pStyle w:val="Ttulo1"/>
                              </w:pPr>
                              <w:sdt>
                                <w:sdtPr>
                                  <w:rPr>
                                    <w:rStyle w:val="nfaseDiscreta"/>
                                  </w:rPr>
                                  <w:id w:val="1900172273"/>
                                  <w:placeholder>
                                    <w:docPart w:val="195FBE754A0845B39691008D7CB8A762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>
                                  <w:rPr>
                                    <w:rStyle w:val="nfaseDiscreta"/>
                                  </w:rPr>
                                </w:sdtEndPr>
                                <w:sdtContent>
                                  <w:r w:rsidR="00CB509B">
                                    <w:rPr>
                                      <w:rStyle w:val="nfaseDiscreta"/>
                                      <w:lang w:bidi="pt-PT"/>
                                    </w:rPr>
                                    <w:t>Atenção</w:t>
                                  </w:r>
                                </w:sdtContent>
                              </w:sdt>
                              <w:r w:rsidR="00CB509B">
                                <w:rPr>
                                  <w:lang w:bidi="pt-PT"/>
                                </w:rPr>
                                <w:t xml:space="preserve"> </w:t>
                              </w:r>
                              <w:sdt>
                                <w:sdtPr>
                                  <w:id w:val="-1449000739"/>
                                  <w:placeholder>
                                    <w:docPart w:val="12FBAFFB6DF64927A890DFCD0813C07F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CB509B" w:rsidRPr="00B63425">
                                    <w:rPr>
                                      <w:lang w:bidi="pt-PT"/>
                                    </w:rPr>
                                    <w:t>Um</w:t>
                                  </w:r>
                                  <w:r w:rsidR="00CB509B">
                                    <w:rPr>
                                      <w:lang w:bidi="pt-PT"/>
                                    </w:rPr>
                                    <w:t>ll Professores!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A73E98C" id="Grupo 52" o:spid="_x0000_s1050" alt="&quot;&quot;" style="width:530.5pt;height:538.3pt;mso-position-horizontal-relative:char;mso-position-vertical-relative:line" coordsize="67375,683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">
                <v:shape id="Caixa de Texto 2" o:spid="_x0000_s1051" type="#_x0000_t202" style="position:absolute;left:34095;top:58680;width:33280;height:96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" filled="f" stroked="f">
                  <v:textbox style="mso-fit-shape-to-text:t">
                    <w:txbxContent>
                      <w:sdt>
                        <w:sdtPr>
                          <w:id w:val="515036847"/>
                          <w:placeholder>
                            <w:docPart w:val="CDAAE1A996D544DCB60DCAE97648BB7F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2FFADF00" w14:textId="77777777" w:rsidR="00CB509B" w:rsidRDefault="00CB509B" w:rsidP="00CB509B">
                            <w:pPr>
                              <w:pStyle w:val="Subttulo"/>
                            </w:pPr>
                            <w:r>
                              <w:rPr>
                                <w:lang w:bidi="pt-PT"/>
                              </w:rPr>
                              <w:t>Feliz semana de apreciação dos professores</w:t>
                            </w:r>
                          </w:p>
                        </w:sdtContent>
                      </w:sdt>
                    </w:txbxContent>
                  </v:textbox>
                </v:shape>
                <v:group id="Grupo 54" o:spid="_x0000_s1052" style="position:absolute;width:63298;height:52985" coordorigin="-15716,-9429" coordsize="63253,529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bH3Z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">
                  <v:shape id="Caixa de texto 12" o:spid="_x0000_s1053" type="#_x0000_t202" style="position:absolute;left:36438;top:21322;width:11099;height:22197;rotation:1764075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" filled="f" stroked="f">
                    <v:textbox style="mso-fit-shape-to-text:t">
                      <w:txbxContent>
                        <w:sdt>
                          <w:sdtPr>
                            <w:id w:val="-1936510027"/>
                            <w:placeholder>
                              <w:docPart w:val="6F8EB166A4A94AAC99BFACBB9DD05234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0178E48F" w14:textId="77777777" w:rsidR="00CB509B" w:rsidRPr="001237DC" w:rsidRDefault="00CB509B" w:rsidP="00CB509B">
                              <w:pPr>
                                <w:pStyle w:val="Ttulo"/>
                              </w:pPr>
                              <w:r w:rsidRPr="001237DC">
                                <w:rPr>
                                  <w:lang w:bidi="pt-PT"/>
                                </w:rPr>
                                <w:t>!</w:t>
                              </w:r>
                            </w:p>
                          </w:sdtContent>
                        </w:sdt>
                      </w:txbxContent>
                    </v:textbox>
                  </v:shape>
                  <v:shape id="Caixa de texto 5" o:spid="_x0000_s1054" type="#_x0000_t202" style="position:absolute;left:-15716;top:-9429;width:23712;height:2219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" filled="f" stroked="f">
                    <v:shadow on="t" type="perspective" color="black" opacity="26214f" offset="0,0" matrix="66847f,,,66847f"/>
                    <v:textbox style="mso-fit-shape-to-text:t">
                      <w:txbxContent>
                        <w:sdt>
                          <w:sdtPr>
                            <w:id w:val="734598974"/>
                            <w:placeholder>
                              <w:docPart w:val="5D133052EF2049BA8159C1A72970D1B6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024A864A" w14:textId="6C14C554" w:rsidR="00CB509B" w:rsidRPr="00465C26" w:rsidRDefault="00E43E77" w:rsidP="00CB509B">
                              <w:pPr>
                                <w:pStyle w:val="Ttulo"/>
                              </w:pPr>
                              <w:r w:rsidRPr="00E43E77">
                                <w:rPr>
                                  <w:lang w:bidi="pt-PT"/>
                                </w:rPr>
                                <w:t>O</w:t>
                              </w:r>
                            </w:p>
                          </w:sdtContent>
                        </w:sdt>
                      </w:txbxContent>
                    </v:textbox>
                  </v:shape>
                  <v:shape id="Caixa de texto 9" o:spid="_x0000_s1055" type="#_x0000_t202" style="position:absolute;left:-110;top:662;width:21821;height:22196;rotation:-378443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" filled="f" stroked="f">
                    <v:shadow on="t" type="perspective" color="black" opacity="26214f" offset="0,0" matrix="66847f,,,66847f"/>
                    <v:textbox style="mso-fit-shape-to-text:t">
                      <w:txbxContent>
                        <w:sdt>
                          <w:sdtPr>
                            <w:id w:val="1871082"/>
                            <w:placeholder>
                              <w:docPart w:val="114E80AB535442BD94527E0965C8DF1E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24B49C52" w14:textId="53BCFBCF" w:rsidR="00CB509B" w:rsidRDefault="00E43E77" w:rsidP="00CB509B">
                              <w:pPr>
                                <w:pStyle w:val="Ttulo"/>
                              </w:pPr>
                              <w:r w:rsidRPr="00E43E77">
                                <w:rPr>
                                  <w:lang w:bidi="pt-PT"/>
                                </w:rPr>
                                <w:t>B</w:t>
                              </w:r>
                            </w:p>
                          </w:sdtContent>
                        </w:sdt>
                      </w:txbxContent>
                    </v:textbox>
                  </v:shape>
                  <v:shape id="Caixa de texto 10" o:spid="_x0000_s1056" type="#_x0000_t202" style="position:absolute;left:11543;top:12372;width:21822;height:22197;rotation:496271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" filled="f" stroked="f">
                    <v:shadow on="t" type="perspective" color="black" opacity="26214f" offset="0,0" matrix="66847f,,,66847f"/>
                    <v:textbox style="mso-fit-shape-to-text:t">
                      <w:txbxContent>
                        <w:sdt>
                          <w:sdtPr>
                            <w:id w:val="2142924409"/>
                            <w:placeholder>
                              <w:docPart w:val="57AEAA22AEFD41B69F51AC395CFBE8C7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42405249" w14:textId="1E0A0815" w:rsidR="00CB509B" w:rsidRPr="001237DC" w:rsidRDefault="00E43E77" w:rsidP="00CB509B">
                              <w:pPr>
                                <w:pStyle w:val="Ttulo"/>
                              </w:pPr>
                              <w:r w:rsidRPr="00E43E77">
                                <w:rPr>
                                  <w:lang w:bidi="pt-PT"/>
                                </w:rPr>
                                <w:t>A</w:t>
                              </w:r>
                            </w:p>
                          </w:sdtContent>
                        </w:sdt>
                      </w:txbxContent>
                    </v:textbox>
                  </v:shape>
                </v:group>
                <v:shape id="Caixa de texto 15" o:spid="_x0000_s1057" type="#_x0000_t202" style="position:absolute;left:1920;top:53089;width:28893;height:10383;rotation:-300163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" filled="f" stroked="f">
                  <v:textbox>
                    <w:txbxContent>
                      <w:p w14:paraId="2FBE9673" w14:textId="77777777" w:rsidR="00CB509B" w:rsidRPr="00A6001B" w:rsidRDefault="00852931" w:rsidP="00CB509B">
                        <w:pPr>
                          <w:pStyle w:val="Ttulo1"/>
                        </w:pPr>
                        <w:sdt>
                          <w:sdtPr>
                            <w:rPr>
                              <w:rStyle w:val="nfaseDiscreta"/>
                            </w:rPr>
                            <w:id w:val="1900172273"/>
                            <w:placeholder>
                              <w:docPart w:val="195FBE754A0845B39691008D7CB8A762"/>
                            </w:placeholder>
                            <w:temporary/>
                            <w:showingPlcHdr/>
                            <w15:appearance w15:val="hidden"/>
                          </w:sdtPr>
                          <w:sdtEndPr>
                            <w:rPr>
                              <w:rStyle w:val="nfaseDiscreta"/>
                            </w:rPr>
                          </w:sdtEndPr>
                          <w:sdtContent>
                            <w:r w:rsidR="00CB509B">
                              <w:rPr>
                                <w:rStyle w:val="nfaseDiscreta"/>
                                <w:lang w:bidi="pt-PT"/>
                              </w:rPr>
                              <w:t>Atenção</w:t>
                            </w:r>
                          </w:sdtContent>
                        </w:sdt>
                        <w:r w:rsidR="00CB509B">
                          <w:rPr>
                            <w:lang w:bidi="pt-PT"/>
                          </w:rPr>
                          <w:t xml:space="preserve"> </w:t>
                        </w:r>
                        <w:sdt>
                          <w:sdtPr>
                            <w:id w:val="-1449000739"/>
                            <w:placeholder>
                              <w:docPart w:val="12FBAFFB6DF64927A890DFCD0813C07F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r w:rsidR="00CB509B" w:rsidRPr="00B63425">
                              <w:rPr>
                                <w:lang w:bidi="pt-PT"/>
                              </w:rPr>
                              <w:t>Um</w:t>
                            </w:r>
                            <w:r w:rsidR="00CB509B">
                              <w:rPr>
                                <w:lang w:bidi="pt-PT"/>
                              </w:rPr>
                              <w:t>ll Professores!</w:t>
                            </w:r>
                          </w:sdtContent>
                        </w:sdt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495"/>
        <w:gridCol w:w="3489"/>
        <w:gridCol w:w="3482"/>
      </w:tblGrid>
      <w:tr w:rsidR="00CB509B" w14:paraId="5CE81239" w14:textId="77777777" w:rsidTr="00AC1FB0">
        <w:sdt>
          <w:sdtPr>
            <w:id w:val="-1852794930"/>
            <w:placeholder>
              <w:docPart w:val="390BF559F2014254AADC4D5D32FC914C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96" w:type="dxa"/>
              </w:tcPr>
              <w:p w14:paraId="0766D384" w14:textId="77777777" w:rsidR="00CB509B" w:rsidRDefault="00CB509B" w:rsidP="00AC1FB0">
                <w:pPr>
                  <w:pStyle w:val="Ttulo2"/>
                </w:pPr>
                <w:r>
                  <w:rPr>
                    <w:lang w:bidi="pt-PT"/>
                  </w:rPr>
                  <w:t>Segunda-feira</w:t>
                </w:r>
              </w:p>
            </w:tc>
          </w:sdtContent>
        </w:sdt>
        <w:sdt>
          <w:sdtPr>
            <w:id w:val="750309373"/>
            <w:placeholder>
              <w:docPart w:val="FAD144E9EEA847589E936FF4F054B0BE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97" w:type="dxa"/>
              </w:tcPr>
              <w:p w14:paraId="0ECD21C2" w14:textId="77777777" w:rsidR="00CB509B" w:rsidRDefault="00CB509B" w:rsidP="00AC1FB0">
                <w:pPr>
                  <w:pStyle w:val="Ttulo2"/>
                </w:pPr>
                <w:r>
                  <w:rPr>
                    <w:lang w:bidi="pt-PT"/>
                  </w:rPr>
                  <w:t>Quarta-feira</w:t>
                </w:r>
              </w:p>
            </w:tc>
          </w:sdtContent>
        </w:sdt>
        <w:sdt>
          <w:sdtPr>
            <w:id w:val="-2103171100"/>
            <w:placeholder>
              <w:docPart w:val="B5A605C44085495995913F5196BC59E5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97" w:type="dxa"/>
              </w:tcPr>
              <w:p w14:paraId="6E94C8CB" w14:textId="77777777" w:rsidR="00CB509B" w:rsidRDefault="00CB509B" w:rsidP="00AC1FB0">
                <w:pPr>
                  <w:pStyle w:val="Ttulo2"/>
                </w:pPr>
                <w:r>
                  <w:rPr>
                    <w:lang w:bidi="pt-PT"/>
                  </w:rPr>
                  <w:t>Quinta-feira</w:t>
                </w:r>
              </w:p>
            </w:tc>
          </w:sdtContent>
        </w:sdt>
      </w:tr>
      <w:tr w:rsidR="00CB509B" w14:paraId="3D394F9C" w14:textId="77777777" w:rsidTr="00AC1FB0">
        <w:tc>
          <w:tcPr>
            <w:tcW w:w="3596" w:type="dxa"/>
            <w:tcBorders>
              <w:right w:val="single" w:sz="4" w:space="0" w:color="E7E6E6" w:themeColor="background2"/>
            </w:tcBorders>
          </w:tcPr>
          <w:sdt>
            <w:sdtPr>
              <w:id w:val="-1280871870"/>
              <w:placeholder>
                <w:docPart w:val="844A7D81111E43D48C8899EBFE7FC2A6"/>
              </w:placeholder>
              <w:temporary/>
              <w:showingPlcHdr/>
              <w15:appearance w15:val="hidden"/>
            </w:sdtPr>
            <w:sdtEndPr/>
            <w:sdtContent>
              <w:p w14:paraId="4E1005EC" w14:textId="77777777" w:rsidR="00CB509B" w:rsidRDefault="00CB509B" w:rsidP="00AC1FB0">
                <w:r w:rsidRPr="00385ED7">
                  <w:rPr>
                    <w:lang w:bidi="pt-PT"/>
                  </w:rPr>
                  <w:t>Almoço de Apreciação de Professores</w:t>
                </w:r>
              </w:p>
            </w:sdtContent>
          </w:sdt>
          <w:p w14:paraId="57C01A2E" w14:textId="77777777" w:rsidR="00CB509B" w:rsidRDefault="00852931" w:rsidP="00AC1FB0">
            <w:pPr>
              <w:pStyle w:val="Assinatura"/>
            </w:pPr>
            <w:sdt>
              <w:sdtPr>
                <w:id w:val="-1765208293"/>
                <w:placeholder>
                  <w:docPart w:val="A5CEE6AE23864891BBB288361AFE9AA9"/>
                </w:placeholder>
                <w:temporary/>
                <w:showingPlcHdr/>
                <w15:appearance w15:val="hidden"/>
              </w:sdtPr>
              <w:sdtEndPr/>
              <w:sdtContent>
                <w:r w:rsidR="00CB509B">
                  <w:rPr>
                    <w:lang w:bidi="pt-PT"/>
                  </w:rPr>
                  <w:t>2 de Maio</w:t>
                </w:r>
              </w:sdtContent>
            </w:sdt>
            <w:r w:rsidR="00CB509B">
              <w:rPr>
                <w:lang w:bidi="pt-PT"/>
              </w:rPr>
              <w:t xml:space="preserve"> - </w:t>
            </w:r>
            <w:sdt>
              <w:sdtPr>
                <w:rPr>
                  <w:rStyle w:val="nfase"/>
                </w:rPr>
                <w:id w:val="-1108343869"/>
                <w:placeholder>
                  <w:docPart w:val="B268AC5248F2449D829FEE7DD6107827"/>
                </w:placeholder>
                <w:temporary/>
                <w:showingPlcHdr/>
                <w15:appearance w15:val="hidden"/>
              </w:sdtPr>
              <w:sdtEndPr>
                <w:rPr>
                  <w:rStyle w:val="nfase"/>
                </w:rPr>
              </w:sdtEndPr>
              <w:sdtContent>
                <w:r w:rsidR="00CB509B" w:rsidRPr="002A7407">
                  <w:rPr>
                    <w:rStyle w:val="nfase"/>
                    <w:lang w:bidi="pt-PT"/>
                  </w:rPr>
                  <w:t>13:00</w:t>
                </w:r>
              </w:sdtContent>
            </w:sdt>
          </w:p>
        </w:tc>
        <w:tc>
          <w:tcPr>
            <w:tcW w:w="3597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sdt>
            <w:sdtPr>
              <w:id w:val="-1787412941"/>
              <w:placeholder>
                <w:docPart w:val="E5B5F50D6960449B9F006CB40B260BEE"/>
              </w:placeholder>
              <w:temporary/>
              <w:showingPlcHdr/>
              <w15:appearance w15:val="hidden"/>
            </w:sdtPr>
            <w:sdtEndPr/>
            <w:sdtContent>
              <w:p w14:paraId="7FB942AE" w14:textId="77777777" w:rsidR="00CB509B" w:rsidRDefault="00CB509B" w:rsidP="00AC1FB0">
                <w:r>
                  <w:rPr>
                    <w:lang w:bidi="pt-PT"/>
                  </w:rPr>
                  <w:t>Cerimónia de Entrega de Prémios</w:t>
                </w:r>
              </w:p>
            </w:sdtContent>
          </w:sdt>
          <w:p w14:paraId="0140039A" w14:textId="77777777" w:rsidR="00CB509B" w:rsidRDefault="00852931" w:rsidP="00AC1FB0">
            <w:pPr>
              <w:pStyle w:val="Assinatura"/>
            </w:pPr>
            <w:sdt>
              <w:sdtPr>
                <w:id w:val="2146616590"/>
                <w:placeholder>
                  <w:docPart w:val="F4F354CB1C93491EADAEF216995347A8"/>
                </w:placeholder>
                <w:temporary/>
                <w:showingPlcHdr/>
                <w15:appearance w15:val="hidden"/>
              </w:sdtPr>
              <w:sdtEndPr/>
              <w:sdtContent>
                <w:r w:rsidR="00CB509B">
                  <w:rPr>
                    <w:lang w:bidi="pt-PT"/>
                  </w:rPr>
                  <w:t>4 de Maio</w:t>
                </w:r>
              </w:sdtContent>
            </w:sdt>
            <w:r w:rsidR="00CB509B">
              <w:rPr>
                <w:lang w:bidi="pt-PT"/>
              </w:rPr>
              <w:t xml:space="preserve"> - </w:t>
            </w:r>
            <w:sdt>
              <w:sdtPr>
                <w:rPr>
                  <w:rStyle w:val="nfase"/>
                </w:rPr>
                <w:id w:val="347841262"/>
                <w:placeholder>
                  <w:docPart w:val="1FA347BC805E48C786B1C69AA6FD4B4D"/>
                </w:placeholder>
                <w:temporary/>
                <w:showingPlcHdr/>
                <w15:appearance w15:val="hidden"/>
              </w:sdtPr>
              <w:sdtEndPr>
                <w:rPr>
                  <w:rStyle w:val="nfase"/>
                </w:rPr>
              </w:sdtEndPr>
              <w:sdtContent>
                <w:r w:rsidR="00CB509B">
                  <w:rPr>
                    <w:rStyle w:val="nfase"/>
                    <w:lang w:bidi="pt-PT"/>
                  </w:rPr>
                  <w:t>18</w:t>
                </w:r>
                <w:r w:rsidR="00CB509B" w:rsidRPr="002A7407">
                  <w:rPr>
                    <w:rStyle w:val="nfase"/>
                    <w:lang w:bidi="pt-PT"/>
                  </w:rPr>
                  <w:t>H</w:t>
                </w:r>
              </w:sdtContent>
            </w:sdt>
          </w:p>
        </w:tc>
        <w:tc>
          <w:tcPr>
            <w:tcW w:w="3597" w:type="dxa"/>
            <w:tcBorders>
              <w:left w:val="single" w:sz="4" w:space="0" w:color="E7E6E6" w:themeColor="background2"/>
            </w:tcBorders>
          </w:tcPr>
          <w:sdt>
            <w:sdtPr>
              <w:id w:val="-493885279"/>
              <w:placeholder>
                <w:docPart w:val="E9DD848A7D89473CA97BB511D5DA7F9C"/>
              </w:placeholder>
              <w:temporary/>
              <w:showingPlcHdr/>
              <w15:appearance w15:val="hidden"/>
            </w:sdtPr>
            <w:sdtEndPr/>
            <w:sdtContent>
              <w:p w14:paraId="0FD6DE20" w14:textId="77777777" w:rsidR="00CB509B" w:rsidRDefault="00CB509B" w:rsidP="00AC1FB0">
                <w:r>
                  <w:rPr>
                    <w:lang w:bidi="pt-PT"/>
                  </w:rPr>
                  <w:t>Doação de Presentes</w:t>
                </w:r>
              </w:p>
            </w:sdtContent>
          </w:sdt>
          <w:p w14:paraId="4114276D" w14:textId="77777777" w:rsidR="00CB509B" w:rsidRDefault="00852931" w:rsidP="00AC1FB0">
            <w:pPr>
              <w:pStyle w:val="Assinatura"/>
            </w:pPr>
            <w:sdt>
              <w:sdtPr>
                <w:id w:val="-930269067"/>
                <w:placeholder>
                  <w:docPart w:val="BABEA9F51A5540028AA5A39D5CE66E68"/>
                </w:placeholder>
                <w:temporary/>
                <w:showingPlcHdr/>
                <w15:appearance w15:val="hidden"/>
              </w:sdtPr>
              <w:sdtEndPr/>
              <w:sdtContent>
                <w:r w:rsidR="00CB509B">
                  <w:rPr>
                    <w:lang w:bidi="pt-PT"/>
                  </w:rPr>
                  <w:t>5 de Maio</w:t>
                </w:r>
              </w:sdtContent>
            </w:sdt>
            <w:r w:rsidR="00CB509B">
              <w:rPr>
                <w:lang w:bidi="pt-PT"/>
              </w:rPr>
              <w:t xml:space="preserve"> – </w:t>
            </w:r>
            <w:sdt>
              <w:sdtPr>
                <w:rPr>
                  <w:rStyle w:val="nfase"/>
                </w:rPr>
                <w:id w:val="710156069"/>
                <w:placeholder>
                  <w:docPart w:val="9D36A82F623842BBB9C99958770CA302"/>
                </w:placeholder>
                <w:temporary/>
                <w:showingPlcHdr/>
                <w15:appearance w15:val="hidden"/>
              </w:sdtPr>
              <w:sdtEndPr>
                <w:rPr>
                  <w:rStyle w:val="nfase"/>
                </w:rPr>
              </w:sdtEndPr>
              <w:sdtContent>
                <w:r w:rsidR="00CB509B">
                  <w:rPr>
                    <w:rStyle w:val="nfase"/>
                    <w:lang w:bidi="pt-PT"/>
                  </w:rPr>
                  <w:t>09:00</w:t>
                </w:r>
              </w:sdtContent>
            </w:sdt>
          </w:p>
        </w:tc>
      </w:tr>
    </w:tbl>
    <w:p w14:paraId="5AAFEF15" w14:textId="77777777" w:rsidR="00CB509B" w:rsidRDefault="00CB509B" w:rsidP="00CB509B">
      <w:r>
        <w:rPr>
          <w:lang w:bidi="pt-PT"/>
        </w:rPr>
        <w:br w:type="page"/>
      </w:r>
    </w:p>
    <w:p w14:paraId="0A12572D" w14:textId="64D46D59" w:rsidR="00CB509B" w:rsidRDefault="00BE52B6" w:rsidP="00CB509B">
      <w:r>
        <w:rPr>
          <w:noProof/>
          <w:lang w:bidi="pt-PT"/>
        </w:rPr>
        <w:lastRenderedPageBreak/>
        <mc:AlternateContent>
          <mc:Choice Requires="wpg">
            <w:drawing>
              <wp:anchor distT="0" distB="0" distL="114300" distR="114300" simplePos="0" relativeHeight="251663360" behindDoc="1" locked="0" layoutInCell="1" allowOverlap="1" wp14:anchorId="22A903C1" wp14:editId="13934FE4">
                <wp:simplePos x="0" y="0"/>
                <wp:positionH relativeFrom="column">
                  <wp:posOffset>-457200</wp:posOffset>
                </wp:positionH>
                <wp:positionV relativeFrom="paragraph">
                  <wp:posOffset>-1124585</wp:posOffset>
                </wp:positionV>
                <wp:extent cx="7772400" cy="10113010"/>
                <wp:effectExtent l="0" t="0" r="0" b="2540"/>
                <wp:wrapNone/>
                <wp:docPr id="13" name="Grupo 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0113010"/>
                          <a:chOff x="0" y="0"/>
                          <a:chExt cx="7772400" cy="10113010"/>
                        </a:xfrm>
                      </wpg:grpSpPr>
                      <wps:wsp>
                        <wps:cNvPr id="14" name="Retângulo 14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7772400" cy="10113010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5" name="Retângulo 15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6536267"/>
                            <a:ext cx="7772400" cy="3516630"/>
                          </a:xfrm>
                          <a:prstGeom prst="rect">
                            <a:avLst/>
                          </a:prstGeom>
                          <a:solidFill>
                            <a:schemeClr val="accent5">
                              <a:lumMod val="2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7" name="Retângulo 17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21300000">
                            <a:off x="762000" y="5848350"/>
                            <a:ext cx="3089910" cy="1747520"/>
                          </a:xfrm>
                          <a:prstGeom prst="rect">
                            <a:avLst/>
                          </a:prstGeom>
                          <a:solidFill>
                            <a:srgbClr val="C5A635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8" name="Paralelogramo 18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21300000">
                            <a:off x="643467" y="6026150"/>
                            <a:ext cx="3089910" cy="1747520"/>
                          </a:xfrm>
                          <a:prstGeom prst="parallelogram">
                            <a:avLst/>
                          </a:prstGeom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" name="Caixa de Texto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2548467" y="4639733"/>
                            <a:ext cx="622935" cy="5093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0F0723F" w14:textId="77777777" w:rsidR="00BE52B6" w:rsidRPr="00372B3C" w:rsidRDefault="00BE52B6" w:rsidP="00BE52B6">
                              <w:pPr>
                                <w:pStyle w:val="Estrela"/>
                              </w:pPr>
                              <w:r w:rsidRPr="00372B3C">
                                <w:rPr>
                                  <w:lang w:bidi="pt-PT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1" name="Caixa de Texto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5901267" y="2328333"/>
                            <a:ext cx="622935" cy="6336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F6ABE2A" w14:textId="77777777" w:rsidR="00BE52B6" w:rsidRPr="00372B3C" w:rsidRDefault="00BE52B6" w:rsidP="00BE52B6">
                              <w:pPr>
                                <w:pStyle w:val="Estrela-grande"/>
                              </w:pPr>
                              <w:r w:rsidRPr="00372B3C">
                                <w:rPr>
                                  <w:lang w:bidi="pt-PT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2" name="Caixa de Texto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1921933" y="3962400"/>
                            <a:ext cx="622935" cy="5093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5E5753E" w14:textId="77777777" w:rsidR="00BE52B6" w:rsidRPr="00372B3C" w:rsidRDefault="00BE52B6" w:rsidP="00BE52B6">
                              <w:pPr>
                                <w:pStyle w:val="Estrela"/>
                              </w:pPr>
                              <w:r w:rsidRPr="00372B3C">
                                <w:rPr>
                                  <w:lang w:bidi="pt-PT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2A903C1" id="Grupo 13" o:spid="_x0000_s1058" alt="&quot;&quot;" style="position:absolute;left:0;text-align:left;margin-left:-36pt;margin-top:-88.55pt;width:612pt;height:796.3pt;z-index:-251653120;mso-position-horizontal-relative:text;mso-position-vertical-relative:text;mso-height-relative:margin" coordsize="77724,1011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">
                <v:rect id="Retângulo 14" o:spid="_x0000_s1059" alt="&quot;&quot;" style="position:absolute;width:77724;height:1011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" fillcolor="#0d0d0d [3069]" stroked="f" strokeweight="1pt"/>
                <v:rect id="Retângulo 15" o:spid="_x0000_s1060" alt="&quot;&quot;" style="position:absolute;top:65362;width:77724;height:351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" fillcolor="#1d3150 [808]" stroked="f" strokeweight="1pt"/>
                <v:rect id="Retângulo 17" o:spid="_x0000_s1061" alt="&quot;&quot;" style="position:absolute;left:7620;top:58483;width:30899;height:17475;rotation:-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" fillcolor="#c5a635" stroked="f" strokeweight="1pt"/>
                <v:shape id="Paralelogramo 18" o:spid="_x0000_s1062" type="#_x0000_t7" alt="&quot;&quot;" style="position:absolute;left:6434;top:60261;width:30899;height:17475;rotation:-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" adj="3054" fillcolor="#0d0d0d [3069]" stroked="f" strokeweight="1pt"/>
                <v:shape id="Caixa de Texto 2" o:spid="_x0000_s1063" type="#_x0000_t202" alt="&quot;&quot;" style="position:absolute;left:25484;top:46397;width:6230;height:50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" filled="f" stroked="f">
                  <v:textbox>
                    <w:txbxContent>
                      <w:p w14:paraId="50F0723F" w14:textId="77777777" w:rsidR="00BE52B6" w:rsidRPr="00372B3C" w:rsidRDefault="00BE52B6" w:rsidP="00BE52B6">
                        <w:pPr>
                          <w:pStyle w:val="Estrela"/>
                        </w:pPr>
                        <w:r w:rsidRPr="00372B3C">
                          <w:rPr>
                            <w:lang w:bidi="pt-PT"/>
                          </w:rPr>
                          <w:t>*</w:t>
                        </w:r>
                      </w:p>
                    </w:txbxContent>
                  </v:textbox>
                </v:shape>
                <v:shape id="Caixa de Texto 2" o:spid="_x0000_s1064" type="#_x0000_t202" alt="&quot;&quot;" style="position:absolute;left:59012;top:23283;width:6230;height:63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" filled="f" stroked="f">
                  <v:textbox>
                    <w:txbxContent>
                      <w:p w14:paraId="5F6ABE2A" w14:textId="77777777" w:rsidR="00BE52B6" w:rsidRPr="00372B3C" w:rsidRDefault="00BE52B6" w:rsidP="00BE52B6">
                        <w:pPr>
                          <w:pStyle w:val="Estrela-grande"/>
                        </w:pPr>
                        <w:r w:rsidRPr="00372B3C">
                          <w:rPr>
                            <w:lang w:bidi="pt-PT"/>
                          </w:rPr>
                          <w:t>*</w:t>
                        </w:r>
                      </w:p>
                    </w:txbxContent>
                  </v:textbox>
                </v:shape>
                <v:shape id="Caixa de Texto 2" o:spid="_x0000_s1065" type="#_x0000_t202" alt="&quot;&quot;" style="position:absolute;left:19219;top:39624;width:6229;height:50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" filled="f" stroked="f">
                  <v:textbox>
                    <w:txbxContent>
                      <w:p w14:paraId="45E5753E" w14:textId="77777777" w:rsidR="00BE52B6" w:rsidRPr="00372B3C" w:rsidRDefault="00BE52B6" w:rsidP="00BE52B6">
                        <w:pPr>
                          <w:pStyle w:val="Estrela"/>
                        </w:pPr>
                        <w:r w:rsidRPr="00372B3C">
                          <w:rPr>
                            <w:lang w:bidi="pt-PT"/>
                          </w:rPr>
                          <w:t>*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  <w:lang w:bidi="pt-PT"/>
        </w:rPr>
        <w:t xml:space="preserve"> </w:t>
      </w:r>
      <w:r w:rsidR="00CB509B">
        <w:rPr>
          <w:noProof/>
          <w:lang w:bidi="pt-PT"/>
        </w:rPr>
        <mc:AlternateContent>
          <mc:Choice Requires="wpg">
            <w:drawing>
              <wp:inline distT="0" distB="0" distL="0" distR="0" wp14:anchorId="7C67D571" wp14:editId="749B3E35">
                <wp:extent cx="6738645" cy="6836410"/>
                <wp:effectExtent l="0" t="0" r="0" b="2540"/>
                <wp:docPr id="63" name="Grupo 6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38645" cy="6836410"/>
                          <a:chOff x="0" y="0"/>
                          <a:chExt cx="6738645" cy="6836410"/>
                        </a:xfrm>
                      </wpg:grpSpPr>
                      <wps:wsp>
                        <wps:cNvPr id="65" name="Caixa de Texto 2"/>
                        <wps:cNvSpPr txBox="1">
                          <a:spLocks noChangeArrowheads="1"/>
                        </wps:cNvSpPr>
                        <wps:spPr bwMode="auto">
                          <a:xfrm>
                            <a:off x="3409976" y="5868036"/>
                            <a:ext cx="3328669" cy="9683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sdt>
                              <w:sdtPr>
                                <w:id w:val="1901479402"/>
                                <w:placeholder>
                                  <w:docPart w:val="4E7647CAAFAC459AB45706F0EC2A4157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415428A1" w14:textId="77777777" w:rsidR="00CB509B" w:rsidRDefault="00CB509B" w:rsidP="00CB509B">
                                  <w:pPr>
                                    <w:pStyle w:val="Subttulo"/>
                                  </w:pPr>
                                  <w:r>
                                    <w:rPr>
                                      <w:lang w:bidi="pt-PT"/>
                                    </w:rPr>
                                    <w:t>Feliz semana de apreciação dos professores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g:grpSp>
                        <wpg:cNvPr id="69" name="Grupo 69"/>
                        <wpg:cNvGrpSpPr/>
                        <wpg:grpSpPr>
                          <a:xfrm>
                            <a:off x="0" y="0"/>
                            <a:ext cx="6330952" cy="5298555"/>
                            <a:chOff x="-1571625" y="-942974"/>
                            <a:chExt cx="6326472" cy="5294897"/>
                          </a:xfrm>
                        </wpg:grpSpPr>
                        <wps:wsp>
                          <wps:cNvPr id="70" name="Caixa de texto 12"/>
                          <wps:cNvSpPr txBox="1"/>
                          <wps:spPr>
                            <a:xfrm rot="1615059">
                              <a:off x="3645018" y="2132226"/>
                              <a:ext cx="1109829" cy="2219697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sdt>
                                <w:sdtPr>
                                  <w:id w:val="-1454477961"/>
                                  <w:placeholder>
                                    <w:docPart w:val="11BA3383EC704A2FB5BA0E4137A9570E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5BA13D51" w14:textId="77777777" w:rsidR="00CB509B" w:rsidRPr="001237DC" w:rsidRDefault="00CB509B" w:rsidP="00CB509B">
                                    <w:pPr>
                                      <w:pStyle w:val="Ttulo"/>
                                    </w:pPr>
                                    <w:r w:rsidRPr="001237DC">
                                      <w:rPr>
                                        <w:lang w:bidi="pt-PT"/>
                                      </w:rPr>
                                      <w:t>!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73" name="Caixa de texto 5"/>
                          <wps:cNvSpPr txBox="1"/>
                          <wps:spPr>
                            <a:xfrm>
                              <a:off x="-1571625" y="-942974"/>
                              <a:ext cx="1966472" cy="2219697"/>
                            </a:xfrm>
                            <a:prstGeom prst="rect">
                              <a:avLst/>
                            </a:prstGeom>
                            <a:noFill/>
                            <a:effectLst>
                              <a:outerShdw blurRad="152400" sx="102000" sy="102000" algn="ctr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wps:spPr>
                          <wps:txbx>
                            <w:txbxContent>
                              <w:sdt>
                                <w:sdtPr>
                                  <w:id w:val="-1485613935"/>
                                  <w:placeholder>
                                    <w:docPart w:val="85D0A8659B4A47AB908408281B5AC0F5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4FC2C1BA" w14:textId="77777777" w:rsidR="00CB509B" w:rsidRPr="00465C26" w:rsidRDefault="00CB509B" w:rsidP="00CB509B">
                                    <w:pPr>
                                      <w:pStyle w:val="Ttulo"/>
                                    </w:pPr>
                                    <w:r>
                                      <w:rPr>
                                        <w:lang w:bidi="pt-PT"/>
                                      </w:rPr>
                                      <w:t>S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74" name="Caixa de texto 9"/>
                          <wps:cNvSpPr txBox="1"/>
                          <wps:spPr>
                            <a:xfrm rot="21253525">
                              <a:off x="-10725" y="66201"/>
                              <a:ext cx="1395377" cy="2219697"/>
                            </a:xfrm>
                            <a:prstGeom prst="rect">
                              <a:avLst/>
                            </a:prstGeom>
                            <a:noFill/>
                            <a:effectLst>
                              <a:outerShdw blurRad="63500" sx="102000" sy="102000" algn="ctr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wps:spPr>
                          <wps:txbx>
                            <w:txbxContent>
                              <w:sdt>
                                <w:sdtPr>
                                  <w:id w:val="-81995172"/>
                                  <w:placeholder>
                                    <w:docPart w:val="9A0B0E34513041A680A7309102B60B12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2B45888A" w14:textId="34E571D9" w:rsidR="00CB509B" w:rsidRDefault="00E43E77" w:rsidP="00CB509B">
                                    <w:pPr>
                                      <w:pStyle w:val="Ttulo"/>
                                    </w:pPr>
                                    <w:r w:rsidRPr="00E43E77">
                                      <w:rPr>
                                        <w:lang w:bidi="pt-PT"/>
                                      </w:rPr>
                                      <w:t>I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75" name="Caixa de texto 10"/>
                          <wps:cNvSpPr txBox="1"/>
                          <wps:spPr>
                            <a:xfrm rot="454350">
                              <a:off x="1155150" y="1237289"/>
                              <a:ext cx="2730471" cy="2219697"/>
                            </a:xfrm>
                            <a:prstGeom prst="rect">
                              <a:avLst/>
                            </a:prstGeom>
                            <a:noFill/>
                            <a:effectLst>
                              <a:outerShdw blurRad="63500" sx="102000" sy="102000" algn="ctr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wps:spPr>
                          <wps:txbx>
                            <w:txbxContent>
                              <w:sdt>
                                <w:sdtPr>
                                  <w:id w:val="1260875268"/>
                                  <w:placeholder>
                                    <w:docPart w:val="285CB5AB828C4D6282CF76048E7E28B5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7506E850" w14:textId="165AD7FE" w:rsidR="00CB509B" w:rsidRPr="001237DC" w:rsidRDefault="00E43E77" w:rsidP="00CB509B">
                                    <w:pPr>
                                      <w:pStyle w:val="Ttulo"/>
                                    </w:pPr>
                                    <w:r w:rsidRPr="00E43E77">
                                      <w:rPr>
                                        <w:lang w:bidi="pt-PT"/>
                                      </w:rPr>
                                      <w:t>M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</wpg:grpSp>
                      <wps:wsp>
                        <wps:cNvPr id="76" name="Caixa de texto 15"/>
                        <wps:cNvSpPr txBox="1"/>
                        <wps:spPr>
                          <a:xfrm rot="21325193">
                            <a:off x="192064" y="5280404"/>
                            <a:ext cx="2889250" cy="103822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56C62AC" w14:textId="77777777" w:rsidR="00CB509B" w:rsidRPr="00A6001B" w:rsidRDefault="00852931" w:rsidP="00CB509B">
                              <w:pPr>
                                <w:pStyle w:val="Ttulo1"/>
                              </w:pPr>
                              <w:sdt>
                                <w:sdtPr>
                                  <w:rPr>
                                    <w:rStyle w:val="nfaseDiscreta"/>
                                  </w:rPr>
                                  <w:id w:val="1242984787"/>
                                  <w:placeholder>
                                    <w:docPart w:val="D3068F7739E740C8AC65AA7AD13B6522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>
                                  <w:rPr>
                                    <w:rStyle w:val="nfaseDiscreta"/>
                                  </w:rPr>
                                </w:sdtEndPr>
                                <w:sdtContent>
                                  <w:r w:rsidR="00CB509B">
                                    <w:rPr>
                                      <w:rStyle w:val="nfaseDiscreta"/>
                                      <w:lang w:bidi="pt-PT"/>
                                    </w:rPr>
                                    <w:t>Atenção</w:t>
                                  </w:r>
                                </w:sdtContent>
                              </w:sdt>
                              <w:r w:rsidR="00CB509B">
                                <w:rPr>
                                  <w:lang w:bidi="pt-PT"/>
                                </w:rPr>
                                <w:t xml:space="preserve"> </w:t>
                              </w:r>
                              <w:sdt>
                                <w:sdtPr>
                                  <w:id w:val="-489642142"/>
                                  <w:placeholder>
                                    <w:docPart w:val="77D09D2657AD44D69C32A2E8E6F9AAE0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CB509B" w:rsidRPr="00B63425">
                                    <w:rPr>
                                      <w:lang w:bidi="pt-PT"/>
                                    </w:rPr>
                                    <w:t>Um</w:t>
                                  </w:r>
                                  <w:r w:rsidR="00CB509B">
                                    <w:rPr>
                                      <w:lang w:bidi="pt-PT"/>
                                    </w:rPr>
                                    <w:t>ll Professores!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C67D571" id="Grupo 63" o:spid="_x0000_s1066" alt="&quot;&quot;" style="width:530.6pt;height:538.3pt;mso-position-horizontal-relative:char;mso-position-vertical-relative:line" coordsize="67386,683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">
                <v:shape id="Caixa de Texto 2" o:spid="_x0000_s1067" type="#_x0000_t202" style="position:absolute;left:34099;top:58680;width:33287;height:96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" filled="f" stroked="f">
                  <v:textbox style="mso-fit-shape-to-text:t">
                    <w:txbxContent>
                      <w:sdt>
                        <w:sdtPr>
                          <w:id w:val="1901479402"/>
                          <w:placeholder>
                            <w:docPart w:val="4E7647CAAFAC459AB45706F0EC2A4157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415428A1" w14:textId="77777777" w:rsidR="00CB509B" w:rsidRDefault="00CB509B" w:rsidP="00CB509B">
                            <w:pPr>
                              <w:pStyle w:val="Subttulo"/>
                            </w:pPr>
                            <w:r>
                              <w:rPr>
                                <w:lang w:bidi="pt-PT"/>
                              </w:rPr>
                              <w:t>Feliz semana de apreciação dos professores</w:t>
                            </w:r>
                          </w:p>
                        </w:sdtContent>
                      </w:sdt>
                    </w:txbxContent>
                  </v:textbox>
                </v:shape>
                <v:group id="Grupo 69" o:spid="_x0000_s1068" style="position:absolute;width:63309;height:52985" coordorigin="-15716,-9429" coordsize="63264,529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">
                  <v:shape id="Caixa de texto 12" o:spid="_x0000_s1069" type="#_x0000_t202" style="position:absolute;left:36450;top:21322;width:11098;height:22197;rotation:1764075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" filled="f" stroked="f">
                    <v:textbox style="mso-fit-shape-to-text:t">
                      <w:txbxContent>
                        <w:sdt>
                          <w:sdtPr>
                            <w:id w:val="-1454477961"/>
                            <w:placeholder>
                              <w:docPart w:val="11BA3383EC704A2FB5BA0E4137A9570E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5BA13D51" w14:textId="77777777" w:rsidR="00CB509B" w:rsidRPr="001237DC" w:rsidRDefault="00CB509B" w:rsidP="00CB509B">
                              <w:pPr>
                                <w:pStyle w:val="Ttulo"/>
                              </w:pPr>
                              <w:r w:rsidRPr="001237DC">
                                <w:rPr>
                                  <w:lang w:bidi="pt-PT"/>
                                </w:rPr>
                                <w:t>!</w:t>
                              </w:r>
                            </w:p>
                          </w:sdtContent>
                        </w:sdt>
                      </w:txbxContent>
                    </v:textbox>
                  </v:shape>
                  <v:shape id="Caixa de texto 5" o:spid="_x0000_s1070" type="#_x0000_t202" style="position:absolute;left:-15716;top:-9429;width:19664;height:2219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" filled="f" stroked="f">
                    <v:shadow on="t" type="perspective" color="black" opacity="26214f" offset="0,0" matrix="66847f,,,66847f"/>
                    <v:textbox style="mso-fit-shape-to-text:t">
                      <w:txbxContent>
                        <w:sdt>
                          <w:sdtPr>
                            <w:id w:val="-1485613935"/>
                            <w:placeholder>
                              <w:docPart w:val="85D0A8659B4A47AB908408281B5AC0F5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4FC2C1BA" w14:textId="77777777" w:rsidR="00CB509B" w:rsidRPr="00465C26" w:rsidRDefault="00CB509B" w:rsidP="00CB509B">
                              <w:pPr>
                                <w:pStyle w:val="Ttulo"/>
                              </w:pPr>
                              <w:r>
                                <w:rPr>
                                  <w:lang w:bidi="pt-PT"/>
                                </w:rPr>
                                <w:t>S</w:t>
                              </w:r>
                            </w:p>
                          </w:sdtContent>
                        </w:sdt>
                      </w:txbxContent>
                    </v:textbox>
                  </v:shape>
                  <v:shape id="Caixa de texto 9" o:spid="_x0000_s1071" type="#_x0000_t202" style="position:absolute;left:-107;top:662;width:13953;height:22196;rotation:-378443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" filled="f" stroked="f">
                    <v:shadow on="t" type="perspective" color="black" opacity="26214f" offset="0,0" matrix="66847f,,,66847f"/>
                    <v:textbox style="mso-fit-shape-to-text:t">
                      <w:txbxContent>
                        <w:sdt>
                          <w:sdtPr>
                            <w:id w:val="-81995172"/>
                            <w:placeholder>
                              <w:docPart w:val="9A0B0E34513041A680A7309102B60B12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2B45888A" w14:textId="34E571D9" w:rsidR="00CB509B" w:rsidRDefault="00E43E77" w:rsidP="00CB509B">
                              <w:pPr>
                                <w:pStyle w:val="Ttulo"/>
                              </w:pPr>
                              <w:r w:rsidRPr="00E43E77">
                                <w:rPr>
                                  <w:lang w:bidi="pt-PT"/>
                                </w:rPr>
                                <w:t>I</w:t>
                              </w:r>
                            </w:p>
                          </w:sdtContent>
                        </w:sdt>
                      </w:txbxContent>
                    </v:textbox>
                  </v:shape>
                  <v:shape id="Caixa de texto 10" o:spid="_x0000_s1072" type="#_x0000_t202" style="position:absolute;left:11551;top:12372;width:27305;height:22197;rotation:496271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" filled="f" stroked="f">
                    <v:shadow on="t" type="perspective" color="black" opacity="26214f" offset="0,0" matrix="66847f,,,66847f"/>
                    <v:textbox style="mso-fit-shape-to-text:t">
                      <w:txbxContent>
                        <w:sdt>
                          <w:sdtPr>
                            <w:id w:val="1260875268"/>
                            <w:placeholder>
                              <w:docPart w:val="285CB5AB828C4D6282CF76048E7E28B5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7506E850" w14:textId="165AD7FE" w:rsidR="00CB509B" w:rsidRPr="001237DC" w:rsidRDefault="00E43E77" w:rsidP="00CB509B">
                              <w:pPr>
                                <w:pStyle w:val="Ttulo"/>
                              </w:pPr>
                              <w:r w:rsidRPr="00E43E77">
                                <w:rPr>
                                  <w:lang w:bidi="pt-PT"/>
                                </w:rPr>
                                <w:t>M</w:t>
                              </w:r>
                            </w:p>
                          </w:sdtContent>
                        </w:sdt>
                      </w:txbxContent>
                    </v:textbox>
                  </v:shape>
                </v:group>
                <v:shape id="Caixa de texto 15" o:spid="_x0000_s1073" type="#_x0000_t202" style="position:absolute;left:1920;top:52804;width:28893;height:10382;rotation:-300163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" filled="f" stroked="f">
                  <v:textbox>
                    <w:txbxContent>
                      <w:p w14:paraId="656C62AC" w14:textId="77777777" w:rsidR="00CB509B" w:rsidRPr="00A6001B" w:rsidRDefault="00852931" w:rsidP="00CB509B">
                        <w:pPr>
                          <w:pStyle w:val="Ttulo1"/>
                        </w:pPr>
                        <w:sdt>
                          <w:sdtPr>
                            <w:rPr>
                              <w:rStyle w:val="nfaseDiscreta"/>
                            </w:rPr>
                            <w:id w:val="1242984787"/>
                            <w:placeholder>
                              <w:docPart w:val="D3068F7739E740C8AC65AA7AD13B6522"/>
                            </w:placeholder>
                            <w:temporary/>
                            <w:showingPlcHdr/>
                            <w15:appearance w15:val="hidden"/>
                          </w:sdtPr>
                          <w:sdtEndPr>
                            <w:rPr>
                              <w:rStyle w:val="nfaseDiscreta"/>
                            </w:rPr>
                          </w:sdtEndPr>
                          <w:sdtContent>
                            <w:r w:rsidR="00CB509B">
                              <w:rPr>
                                <w:rStyle w:val="nfaseDiscreta"/>
                                <w:lang w:bidi="pt-PT"/>
                              </w:rPr>
                              <w:t>Atenção</w:t>
                            </w:r>
                          </w:sdtContent>
                        </w:sdt>
                        <w:r w:rsidR="00CB509B">
                          <w:rPr>
                            <w:lang w:bidi="pt-PT"/>
                          </w:rPr>
                          <w:t xml:space="preserve"> </w:t>
                        </w:r>
                        <w:sdt>
                          <w:sdtPr>
                            <w:id w:val="-489642142"/>
                            <w:placeholder>
                              <w:docPart w:val="77D09D2657AD44D69C32A2E8E6F9AAE0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r w:rsidR="00CB509B" w:rsidRPr="00B63425">
                              <w:rPr>
                                <w:lang w:bidi="pt-PT"/>
                              </w:rPr>
                              <w:t>Um</w:t>
                            </w:r>
                            <w:r w:rsidR="00CB509B">
                              <w:rPr>
                                <w:lang w:bidi="pt-PT"/>
                              </w:rPr>
                              <w:t>ll Professores!</w:t>
                            </w:r>
                          </w:sdtContent>
                        </w:sdt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495"/>
        <w:gridCol w:w="3489"/>
        <w:gridCol w:w="3482"/>
      </w:tblGrid>
      <w:tr w:rsidR="00CB509B" w14:paraId="6276F643" w14:textId="77777777" w:rsidTr="00AC1FB0">
        <w:sdt>
          <w:sdtPr>
            <w:id w:val="-1088232530"/>
            <w:placeholder>
              <w:docPart w:val="42808818CC404ED8A9222869D373D098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96" w:type="dxa"/>
              </w:tcPr>
              <w:p w14:paraId="7CA70208" w14:textId="77777777" w:rsidR="00CB509B" w:rsidRDefault="00CB509B" w:rsidP="00AC1FB0">
                <w:pPr>
                  <w:pStyle w:val="Ttulo2"/>
                </w:pPr>
                <w:r>
                  <w:rPr>
                    <w:lang w:bidi="pt-PT"/>
                  </w:rPr>
                  <w:t>Segunda-feira</w:t>
                </w:r>
              </w:p>
            </w:tc>
          </w:sdtContent>
        </w:sdt>
        <w:sdt>
          <w:sdtPr>
            <w:id w:val="-227613720"/>
            <w:placeholder>
              <w:docPart w:val="5BD5591102CD4766BA67454AB4A4800B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97" w:type="dxa"/>
              </w:tcPr>
              <w:p w14:paraId="2E05DEF3" w14:textId="77777777" w:rsidR="00CB509B" w:rsidRDefault="00CB509B" w:rsidP="00AC1FB0">
                <w:pPr>
                  <w:pStyle w:val="Ttulo2"/>
                </w:pPr>
                <w:r>
                  <w:rPr>
                    <w:lang w:bidi="pt-PT"/>
                  </w:rPr>
                  <w:t>Quarta-feira</w:t>
                </w:r>
              </w:p>
            </w:tc>
          </w:sdtContent>
        </w:sdt>
        <w:sdt>
          <w:sdtPr>
            <w:id w:val="-1444141576"/>
            <w:placeholder>
              <w:docPart w:val="DEDF6EF540FC47818F8573C422FBAE0E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97" w:type="dxa"/>
              </w:tcPr>
              <w:p w14:paraId="3246D570" w14:textId="77777777" w:rsidR="00CB509B" w:rsidRDefault="00CB509B" w:rsidP="00AC1FB0">
                <w:pPr>
                  <w:pStyle w:val="Ttulo2"/>
                </w:pPr>
                <w:r>
                  <w:rPr>
                    <w:lang w:bidi="pt-PT"/>
                  </w:rPr>
                  <w:t>Quinta-feira</w:t>
                </w:r>
              </w:p>
            </w:tc>
          </w:sdtContent>
        </w:sdt>
      </w:tr>
      <w:tr w:rsidR="00CB509B" w14:paraId="24739118" w14:textId="77777777" w:rsidTr="00AC1FB0">
        <w:tc>
          <w:tcPr>
            <w:tcW w:w="3596" w:type="dxa"/>
            <w:tcBorders>
              <w:right w:val="single" w:sz="4" w:space="0" w:color="E7E6E6" w:themeColor="background2"/>
            </w:tcBorders>
          </w:tcPr>
          <w:sdt>
            <w:sdtPr>
              <w:id w:val="-51934574"/>
              <w:placeholder>
                <w:docPart w:val="76B9A96F208F44DDBCD84F1C169FC684"/>
              </w:placeholder>
              <w:temporary/>
              <w:showingPlcHdr/>
              <w15:appearance w15:val="hidden"/>
            </w:sdtPr>
            <w:sdtEndPr/>
            <w:sdtContent>
              <w:p w14:paraId="08D25A9C" w14:textId="77777777" w:rsidR="00CB509B" w:rsidRDefault="00CB509B" w:rsidP="00AC1FB0">
                <w:r w:rsidRPr="00385ED7">
                  <w:rPr>
                    <w:lang w:bidi="pt-PT"/>
                  </w:rPr>
                  <w:t>Almoço de Apreciação de Professores</w:t>
                </w:r>
              </w:p>
            </w:sdtContent>
          </w:sdt>
          <w:p w14:paraId="08EAC63A" w14:textId="77777777" w:rsidR="00CB509B" w:rsidRDefault="00852931" w:rsidP="00AC1FB0">
            <w:pPr>
              <w:pStyle w:val="Assinatura"/>
            </w:pPr>
            <w:sdt>
              <w:sdtPr>
                <w:id w:val="1859393832"/>
                <w:placeholder>
                  <w:docPart w:val="7ED6F532E86F49909C7CB638071A8148"/>
                </w:placeholder>
                <w:temporary/>
                <w:showingPlcHdr/>
                <w15:appearance w15:val="hidden"/>
              </w:sdtPr>
              <w:sdtEndPr/>
              <w:sdtContent>
                <w:r w:rsidR="00CB509B">
                  <w:rPr>
                    <w:lang w:bidi="pt-PT"/>
                  </w:rPr>
                  <w:t>2 de Maio</w:t>
                </w:r>
              </w:sdtContent>
            </w:sdt>
            <w:r w:rsidR="00CB509B">
              <w:rPr>
                <w:lang w:bidi="pt-PT"/>
              </w:rPr>
              <w:t xml:space="preserve"> - </w:t>
            </w:r>
            <w:sdt>
              <w:sdtPr>
                <w:rPr>
                  <w:rStyle w:val="nfase"/>
                </w:rPr>
                <w:id w:val="1778914278"/>
                <w:placeholder>
                  <w:docPart w:val="ED80725D5CAD4482BAA985D3F1F7DC83"/>
                </w:placeholder>
                <w:temporary/>
                <w:showingPlcHdr/>
                <w15:appearance w15:val="hidden"/>
              </w:sdtPr>
              <w:sdtEndPr>
                <w:rPr>
                  <w:rStyle w:val="nfase"/>
                </w:rPr>
              </w:sdtEndPr>
              <w:sdtContent>
                <w:r w:rsidR="00CB509B" w:rsidRPr="002A7407">
                  <w:rPr>
                    <w:rStyle w:val="nfase"/>
                    <w:lang w:bidi="pt-PT"/>
                  </w:rPr>
                  <w:t>13:00</w:t>
                </w:r>
              </w:sdtContent>
            </w:sdt>
          </w:p>
        </w:tc>
        <w:tc>
          <w:tcPr>
            <w:tcW w:w="3597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sdt>
            <w:sdtPr>
              <w:id w:val="-1169713994"/>
              <w:placeholder>
                <w:docPart w:val="70F0F779F7B84D9E91D4AB4F0B0C5083"/>
              </w:placeholder>
              <w:temporary/>
              <w:showingPlcHdr/>
              <w15:appearance w15:val="hidden"/>
            </w:sdtPr>
            <w:sdtEndPr/>
            <w:sdtContent>
              <w:p w14:paraId="31C35159" w14:textId="77777777" w:rsidR="00CB509B" w:rsidRDefault="00CB509B" w:rsidP="00AC1FB0">
                <w:r>
                  <w:rPr>
                    <w:lang w:bidi="pt-PT"/>
                  </w:rPr>
                  <w:t>Cerimónia de Entrega de Prémios</w:t>
                </w:r>
              </w:p>
            </w:sdtContent>
          </w:sdt>
          <w:p w14:paraId="2D14989A" w14:textId="77777777" w:rsidR="00CB509B" w:rsidRDefault="00852931" w:rsidP="00AC1FB0">
            <w:pPr>
              <w:pStyle w:val="Assinatura"/>
            </w:pPr>
            <w:sdt>
              <w:sdtPr>
                <w:id w:val="1610549135"/>
                <w:placeholder>
                  <w:docPart w:val="E5C9AECF0F244471879199DDCD013933"/>
                </w:placeholder>
                <w:temporary/>
                <w:showingPlcHdr/>
                <w15:appearance w15:val="hidden"/>
              </w:sdtPr>
              <w:sdtEndPr/>
              <w:sdtContent>
                <w:r w:rsidR="00CB509B">
                  <w:rPr>
                    <w:lang w:bidi="pt-PT"/>
                  </w:rPr>
                  <w:t>4 de Maio</w:t>
                </w:r>
              </w:sdtContent>
            </w:sdt>
            <w:r w:rsidR="00CB509B">
              <w:rPr>
                <w:lang w:bidi="pt-PT"/>
              </w:rPr>
              <w:t xml:space="preserve"> - </w:t>
            </w:r>
            <w:sdt>
              <w:sdtPr>
                <w:rPr>
                  <w:rStyle w:val="nfase"/>
                </w:rPr>
                <w:id w:val="906581335"/>
                <w:placeholder>
                  <w:docPart w:val="EC53DDCD7A9148A4B26DD101065D7A07"/>
                </w:placeholder>
                <w:temporary/>
                <w:showingPlcHdr/>
                <w15:appearance w15:val="hidden"/>
              </w:sdtPr>
              <w:sdtEndPr>
                <w:rPr>
                  <w:rStyle w:val="nfase"/>
                </w:rPr>
              </w:sdtEndPr>
              <w:sdtContent>
                <w:r w:rsidR="00CB509B">
                  <w:rPr>
                    <w:rStyle w:val="nfase"/>
                    <w:lang w:bidi="pt-PT"/>
                  </w:rPr>
                  <w:t>18</w:t>
                </w:r>
                <w:r w:rsidR="00CB509B" w:rsidRPr="002A7407">
                  <w:rPr>
                    <w:rStyle w:val="nfase"/>
                    <w:lang w:bidi="pt-PT"/>
                  </w:rPr>
                  <w:t>H</w:t>
                </w:r>
              </w:sdtContent>
            </w:sdt>
          </w:p>
        </w:tc>
        <w:tc>
          <w:tcPr>
            <w:tcW w:w="3597" w:type="dxa"/>
            <w:tcBorders>
              <w:left w:val="single" w:sz="4" w:space="0" w:color="E7E6E6" w:themeColor="background2"/>
            </w:tcBorders>
          </w:tcPr>
          <w:sdt>
            <w:sdtPr>
              <w:id w:val="1094365045"/>
              <w:placeholder>
                <w:docPart w:val="9F45E6AF62574B07AE5A6C38CF6FB660"/>
              </w:placeholder>
              <w:temporary/>
              <w:showingPlcHdr/>
              <w15:appearance w15:val="hidden"/>
            </w:sdtPr>
            <w:sdtEndPr/>
            <w:sdtContent>
              <w:p w14:paraId="0A2F1A8C" w14:textId="77777777" w:rsidR="00CB509B" w:rsidRDefault="00CB509B" w:rsidP="00AC1FB0">
                <w:r>
                  <w:rPr>
                    <w:lang w:bidi="pt-PT"/>
                  </w:rPr>
                  <w:t>Doação de Presentes</w:t>
                </w:r>
              </w:p>
            </w:sdtContent>
          </w:sdt>
          <w:p w14:paraId="4C1A3517" w14:textId="77777777" w:rsidR="00CB509B" w:rsidRDefault="00852931" w:rsidP="00AC1FB0">
            <w:pPr>
              <w:pStyle w:val="Assinatura"/>
            </w:pPr>
            <w:sdt>
              <w:sdtPr>
                <w:id w:val="-2045975371"/>
                <w:placeholder>
                  <w:docPart w:val="2FCF02B0A6AC4A2C81E60E2C77E3461F"/>
                </w:placeholder>
                <w:temporary/>
                <w:showingPlcHdr/>
                <w15:appearance w15:val="hidden"/>
              </w:sdtPr>
              <w:sdtEndPr/>
              <w:sdtContent>
                <w:r w:rsidR="00CB509B">
                  <w:rPr>
                    <w:lang w:bidi="pt-PT"/>
                  </w:rPr>
                  <w:t>5 de Maio</w:t>
                </w:r>
              </w:sdtContent>
            </w:sdt>
            <w:r w:rsidR="00CB509B">
              <w:rPr>
                <w:lang w:bidi="pt-PT"/>
              </w:rPr>
              <w:t xml:space="preserve"> – </w:t>
            </w:r>
            <w:sdt>
              <w:sdtPr>
                <w:rPr>
                  <w:rStyle w:val="nfase"/>
                </w:rPr>
                <w:id w:val="1917202910"/>
                <w:placeholder>
                  <w:docPart w:val="CA66A2C83DC84A46AF660B80E455B9DC"/>
                </w:placeholder>
                <w:temporary/>
                <w:showingPlcHdr/>
                <w15:appearance w15:val="hidden"/>
              </w:sdtPr>
              <w:sdtEndPr>
                <w:rPr>
                  <w:rStyle w:val="nfase"/>
                </w:rPr>
              </w:sdtEndPr>
              <w:sdtContent>
                <w:r w:rsidR="00CB509B">
                  <w:rPr>
                    <w:rStyle w:val="nfase"/>
                    <w:lang w:bidi="pt-PT"/>
                  </w:rPr>
                  <w:t>09:00</w:t>
                </w:r>
              </w:sdtContent>
            </w:sdt>
          </w:p>
        </w:tc>
      </w:tr>
    </w:tbl>
    <w:p w14:paraId="4D995408" w14:textId="69E21EEC" w:rsidR="000E795C" w:rsidRDefault="000E795C" w:rsidP="000E795C"/>
    <w:sectPr w:rsidR="000E795C" w:rsidSect="00E43E77">
      <w:headerReference w:type="even" r:id="rId9"/>
      <w:headerReference w:type="default" r:id="rId10"/>
      <w:pgSz w:w="11906" w:h="16838" w:code="9"/>
      <w:pgMar w:top="1728" w:right="720" w:bottom="0" w:left="720" w:header="144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74B52E" w14:textId="77777777" w:rsidR="00852931" w:rsidRDefault="00852931" w:rsidP="004F6C87">
      <w:pPr>
        <w:spacing w:after="0" w:line="240" w:lineRule="auto"/>
      </w:pPr>
      <w:r>
        <w:separator/>
      </w:r>
    </w:p>
  </w:endnote>
  <w:endnote w:type="continuationSeparator" w:id="0">
    <w:p w14:paraId="0B90AA30" w14:textId="77777777" w:rsidR="00852931" w:rsidRDefault="00852931" w:rsidP="004F6C87">
      <w:pPr>
        <w:spacing w:after="0" w:line="240" w:lineRule="auto"/>
      </w:pPr>
      <w:r>
        <w:continuationSeparator/>
      </w:r>
    </w:p>
  </w:endnote>
</w:endnotes>
</file>

<file path=word/fontTable2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ngravers MT">
    <w:panose1 w:val="02090707080505020304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CCEE36" w14:textId="77777777" w:rsidR="00852931" w:rsidRDefault="00852931" w:rsidP="004F6C87">
      <w:pPr>
        <w:spacing w:after="0" w:line="240" w:lineRule="auto"/>
      </w:pPr>
      <w:r>
        <w:separator/>
      </w:r>
    </w:p>
  </w:footnote>
  <w:footnote w:type="continuationSeparator" w:id="0">
    <w:p w14:paraId="00FED5E7" w14:textId="77777777" w:rsidR="00852931" w:rsidRDefault="00852931" w:rsidP="004F6C87">
      <w:pPr>
        <w:spacing w:after="0" w:line="240" w:lineRule="auto"/>
      </w:pPr>
      <w:r>
        <w:continuationSeparator/>
      </w:r>
    </w:p>
  </w:footnote>
</w:footnotes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390B6B" w14:textId="65E1C695" w:rsidR="004F6C87" w:rsidRDefault="00DE7D4F">
    <w:pPr>
      <w:pStyle w:val="Cabealho"/>
    </w:pPr>
    <w:r>
      <w:rPr>
        <w:noProof/>
        <w:lang w:bidi="pt-PT"/>
      </w:rPr>
      <mc:AlternateContent>
        <mc:Choice Requires="wps">
          <w:drawing>
            <wp:anchor distT="0" distB="0" distL="114300" distR="114300" simplePos="0" relativeHeight="251650048" behindDoc="0" locked="0" layoutInCell="1" allowOverlap="1" wp14:anchorId="218C3D8A" wp14:editId="516E8EB0">
              <wp:simplePos x="0" y="0"/>
              <wp:positionH relativeFrom="column">
                <wp:posOffset>0</wp:posOffset>
              </wp:positionH>
              <wp:positionV relativeFrom="paragraph">
                <wp:posOffset>4528186</wp:posOffset>
              </wp:positionV>
              <wp:extent cx="7847965" cy="0"/>
              <wp:effectExtent l="0" t="0" r="0" b="0"/>
              <wp:wrapNone/>
              <wp:docPr id="30" name="Conexão Reta 30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847965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95000"/>
                            <a:alpha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416FCEC" id="Conexão Reta 30" o:spid="_x0000_s1026" alt="&quot;&quot;" style="position:absolute;z-index:251650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356.55pt" to="617.95pt,35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" strokecolor="#f2f2f2 [3052]" strokeweight=".5pt">
              <v:stroke opacity="32896f" joinstyle="miter"/>
            </v:line>
          </w:pict>
        </mc:Fallback>
      </mc:AlternateContent>
    </w:r>
    <w:r w:rsidR="00CC4599">
      <w:rPr>
        <w:lang w:bidi="pt-PT"/>
      </w:rPr>
      <w:t xml:space="preserve"> </w:t>
    </w: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F1B410" w14:textId="226E0846" w:rsidR="004F6C87" w:rsidRDefault="00CC4599">
    <w:pPr>
      <w:pStyle w:val="Cabealho"/>
    </w:pPr>
    <w:r>
      <w:rPr>
        <w:lang w:bidi="pt-PT"/>
      </w:rPr>
      <w:t xml:space="preserve"> </w:t>
    </w:r>
  </w:p>
</w:hdr>
</file>

<file path=word/settings2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Q0szA0MDIyN7Q0MzNT0lEKTi0uzszPAykwqgUA1RzBuywAAAA="/>
  </w:docVars>
  <w:rsids>
    <w:rsidRoot w:val="004F6C87"/>
    <w:rsid w:val="00027281"/>
    <w:rsid w:val="00091901"/>
    <w:rsid w:val="000A6DD6"/>
    <w:rsid w:val="000E0F1F"/>
    <w:rsid w:val="000E795C"/>
    <w:rsid w:val="001237DC"/>
    <w:rsid w:val="00127473"/>
    <w:rsid w:val="001C0CC7"/>
    <w:rsid w:val="00212545"/>
    <w:rsid w:val="002A7407"/>
    <w:rsid w:val="002E1229"/>
    <w:rsid w:val="00342006"/>
    <w:rsid w:val="00372B3C"/>
    <w:rsid w:val="00374A36"/>
    <w:rsid w:val="00385ED7"/>
    <w:rsid w:val="004420B4"/>
    <w:rsid w:val="00465C26"/>
    <w:rsid w:val="004A7EFD"/>
    <w:rsid w:val="004B7059"/>
    <w:rsid w:val="004F6C87"/>
    <w:rsid w:val="00567658"/>
    <w:rsid w:val="005A20B8"/>
    <w:rsid w:val="005A440A"/>
    <w:rsid w:val="00614037"/>
    <w:rsid w:val="00687033"/>
    <w:rsid w:val="006D6915"/>
    <w:rsid w:val="00714F92"/>
    <w:rsid w:val="00791621"/>
    <w:rsid w:val="00852931"/>
    <w:rsid w:val="008F3B09"/>
    <w:rsid w:val="0090595B"/>
    <w:rsid w:val="0096336D"/>
    <w:rsid w:val="00970006"/>
    <w:rsid w:val="00992E1C"/>
    <w:rsid w:val="009F1B02"/>
    <w:rsid w:val="00A3322E"/>
    <w:rsid w:val="00A6001B"/>
    <w:rsid w:val="00AB293D"/>
    <w:rsid w:val="00B36411"/>
    <w:rsid w:val="00B63425"/>
    <w:rsid w:val="00BA661C"/>
    <w:rsid w:val="00BE52B6"/>
    <w:rsid w:val="00C26503"/>
    <w:rsid w:val="00CB509B"/>
    <w:rsid w:val="00CC4599"/>
    <w:rsid w:val="00D36D53"/>
    <w:rsid w:val="00DB247C"/>
    <w:rsid w:val="00DE7D4F"/>
    <w:rsid w:val="00E213AB"/>
    <w:rsid w:val="00E34EFF"/>
    <w:rsid w:val="00E43E77"/>
    <w:rsid w:val="00E9123E"/>
    <w:rsid w:val="00F01EDC"/>
    <w:rsid w:val="00F03F44"/>
    <w:rsid w:val="00F52244"/>
    <w:rsid w:val="00F74C74"/>
    <w:rsid w:val="00FD73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470CADF"/>
  <w15:chartTrackingRefBased/>
</w:settings>
</file>

<file path=word/styles2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FFFFFF" w:themeColor="background1"/>
        <w:sz w:val="32"/>
        <w:szCs w:val="32"/>
        <w:lang w:val="pt-PT" w:eastAsia="en-US" w:bidi="ar-SA"/>
      </w:rPr>
    </w:rPrDefault>
    <w:pPrDefault>
      <w:pPr>
        <w:spacing w:after="160" w:line="259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4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4A36"/>
  </w:style>
  <w:style w:type="paragraph" w:styleId="Ttulo1">
    <w:name w:val="heading 1"/>
    <w:basedOn w:val="Normal"/>
    <w:next w:val="Normal"/>
    <w:link w:val="Ttulo1Carter"/>
    <w:uiPriority w:val="9"/>
    <w:qFormat/>
    <w:rsid w:val="00B63425"/>
    <w:pPr>
      <w:keepNext/>
      <w:keepLines/>
      <w:spacing w:after="0" w:line="192" w:lineRule="auto"/>
      <w:outlineLvl w:val="0"/>
    </w:pPr>
    <w:rPr>
      <w:rFonts w:eastAsiaTheme="majorEastAsia" w:cstheme="majorBidi"/>
      <w:b/>
      <w:i/>
      <w:color w:val="C5A635" w:themeColor="accent1"/>
      <w:sz w:val="64"/>
    </w:rPr>
  </w:style>
  <w:style w:type="paragraph" w:styleId="Ttulo2">
    <w:name w:val="heading 2"/>
    <w:basedOn w:val="Normal"/>
    <w:next w:val="Normal"/>
    <w:link w:val="Ttulo2Carter"/>
    <w:uiPriority w:val="9"/>
    <w:qFormat/>
    <w:rsid w:val="00385ED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2"/>
      <w:szCs w:val="26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uiPriority w:val="99"/>
    <w:semiHidden/>
    <w:rsid w:val="00A3322E"/>
    <w:pPr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semiHidden/>
    <w:rsid w:val="00A3322E"/>
  </w:style>
  <w:style w:type="paragraph" w:styleId="Rodap">
    <w:name w:val="footer"/>
    <w:basedOn w:val="Normal"/>
    <w:link w:val="RodapCarter"/>
    <w:uiPriority w:val="99"/>
    <w:semiHidden/>
    <w:rsid w:val="00A3322E"/>
    <w:pPr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semiHidden/>
    <w:rsid w:val="00A3322E"/>
  </w:style>
  <w:style w:type="paragraph" w:styleId="Ttulo">
    <w:name w:val="Title"/>
    <w:basedOn w:val="Normal"/>
    <w:next w:val="Normal"/>
    <w:link w:val="TtuloCarter"/>
    <w:uiPriority w:val="10"/>
    <w:qFormat/>
    <w:rsid w:val="00E43E77"/>
    <w:pPr>
      <w:spacing w:after="0" w:line="192" w:lineRule="auto"/>
      <w:contextualSpacing/>
    </w:pPr>
    <w:rPr>
      <w:rFonts w:asciiTheme="majorHAnsi" w:eastAsiaTheme="majorEastAsia" w:hAnsiTheme="majorHAnsi" w:cstheme="majorBidi"/>
      <w:color w:val="937C27" w:themeColor="accent1" w:themeShade="BF"/>
      <w:kern w:val="28"/>
      <w:sz w:val="36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character" w:customStyle="1" w:styleId="TtuloCarter">
    <w:name w:val="Título Caráter"/>
    <w:basedOn w:val="Tipodeletrapredefinidodopargrafo"/>
    <w:link w:val="Ttulo"/>
    <w:uiPriority w:val="10"/>
    <w:rsid w:val="00E43E77"/>
    <w:rPr>
      <w:rFonts w:asciiTheme="majorHAnsi" w:eastAsiaTheme="majorEastAsia" w:hAnsiTheme="majorHAnsi" w:cstheme="majorBidi"/>
      <w:color w:val="937C27" w:themeColor="accent1" w:themeShade="BF"/>
      <w:kern w:val="28"/>
      <w:sz w:val="36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character" w:styleId="TextodoMarcadordePosio">
    <w:name w:val="Placeholder Text"/>
    <w:basedOn w:val="Tipodeletrapredefinidodopargrafo"/>
    <w:uiPriority w:val="99"/>
    <w:semiHidden/>
    <w:rsid w:val="00465C26"/>
    <w:rPr>
      <w:color w:val="808080"/>
    </w:rPr>
  </w:style>
  <w:style w:type="table" w:styleId="TabelacomGrelha">
    <w:name w:val="Table Grid"/>
    <w:basedOn w:val="Tabelanormal"/>
    <w:uiPriority w:val="39"/>
    <w:rsid w:val="000A6D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strela">
    <w:name w:val="Estrela"/>
    <w:basedOn w:val="Normal"/>
    <w:next w:val="Normal"/>
    <w:link w:val="Carterdeestrela"/>
    <w:uiPriority w:val="99"/>
    <w:qFormat/>
    <w:rsid w:val="00DE7D4F"/>
    <w:rPr>
      <w:rFonts w:asciiTheme="majorHAnsi" w:hAnsiTheme="majorHAnsi"/>
      <w:color w:val="1D3251" w:themeColor="accent5" w:themeShade="40"/>
      <w:sz w:val="80"/>
    </w:rPr>
  </w:style>
  <w:style w:type="paragraph" w:customStyle="1" w:styleId="Estrela-grande">
    <w:name w:val="Estrela-grande"/>
    <w:basedOn w:val="Normal"/>
    <w:next w:val="Normal"/>
    <w:link w:val="CarterdeEstrela-grande"/>
    <w:uiPriority w:val="99"/>
    <w:qFormat/>
    <w:rsid w:val="00DE7D4F"/>
    <w:pPr>
      <w:spacing w:after="0" w:line="240" w:lineRule="auto"/>
    </w:pPr>
    <w:rPr>
      <w:rFonts w:asciiTheme="majorHAnsi" w:hAnsiTheme="majorHAnsi"/>
      <w:color w:val="1D3251" w:themeColor="accent5" w:themeShade="40"/>
      <w:sz w:val="108"/>
    </w:rPr>
  </w:style>
  <w:style w:type="character" w:customStyle="1" w:styleId="Carterdeestrela">
    <w:name w:val="Caráter de estrela"/>
    <w:basedOn w:val="Tipodeletrapredefinidodopargrafo"/>
    <w:link w:val="Estrela"/>
    <w:uiPriority w:val="99"/>
    <w:rsid w:val="00DE7D4F"/>
    <w:rPr>
      <w:rFonts w:asciiTheme="majorHAnsi" w:hAnsiTheme="majorHAnsi"/>
      <w:color w:val="1D3251" w:themeColor="accent5" w:themeShade="40"/>
      <w:sz w:val="80"/>
    </w:rPr>
  </w:style>
  <w:style w:type="character" w:customStyle="1" w:styleId="Ttulo2Carter">
    <w:name w:val="Título 2 Caráter"/>
    <w:basedOn w:val="Tipodeletrapredefinidodopargrafo"/>
    <w:link w:val="Ttulo2"/>
    <w:uiPriority w:val="9"/>
    <w:rsid w:val="00385ED7"/>
    <w:rPr>
      <w:rFonts w:asciiTheme="majorHAnsi" w:eastAsiaTheme="majorEastAsia" w:hAnsiTheme="majorHAnsi" w:cstheme="majorBidi"/>
      <w:sz w:val="22"/>
      <w:szCs w:val="26"/>
    </w:rPr>
  </w:style>
  <w:style w:type="character" w:customStyle="1" w:styleId="CarterdeEstrela-grande">
    <w:name w:val="Caráter de Estrela-grande"/>
    <w:basedOn w:val="Tipodeletrapredefinidodopargrafo"/>
    <w:link w:val="Estrela-grande"/>
    <w:uiPriority w:val="99"/>
    <w:rsid w:val="00DE7D4F"/>
    <w:rPr>
      <w:rFonts w:asciiTheme="majorHAnsi" w:hAnsiTheme="majorHAnsi"/>
      <w:color w:val="1D3251" w:themeColor="accent5" w:themeShade="40"/>
      <w:sz w:val="108"/>
    </w:rPr>
  </w:style>
  <w:style w:type="character" w:styleId="nfase">
    <w:name w:val="Emphasis"/>
    <w:basedOn w:val="Tipodeletrapredefinidodopargrafo"/>
    <w:uiPriority w:val="13"/>
    <w:qFormat/>
    <w:rsid w:val="002A7407"/>
    <w:rPr>
      <w:b w:val="0"/>
      <w:i/>
      <w:iCs/>
    </w:rPr>
  </w:style>
  <w:style w:type="paragraph" w:styleId="Subttulo">
    <w:name w:val="Subtitle"/>
    <w:basedOn w:val="Normal"/>
    <w:next w:val="Normal"/>
    <w:link w:val="SubttuloCarter"/>
    <w:uiPriority w:val="11"/>
    <w:qFormat/>
    <w:rsid w:val="002E1229"/>
    <w:pPr>
      <w:numPr>
        <w:ilvl w:val="1"/>
      </w:numPr>
    </w:pPr>
    <w:rPr>
      <w:rFonts w:asciiTheme="majorHAnsi" w:eastAsiaTheme="minorEastAsia" w:hAnsiTheme="majorHAnsi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2E1229"/>
    <w:rPr>
      <w:rFonts w:asciiTheme="majorHAnsi" w:eastAsiaTheme="minorEastAsia" w:hAnsiTheme="majorHAnsi"/>
    </w:rPr>
  </w:style>
  <w:style w:type="character" w:customStyle="1" w:styleId="Ttulo1Carter">
    <w:name w:val="Título 1 Caráter"/>
    <w:basedOn w:val="Tipodeletrapredefinidodopargrafo"/>
    <w:link w:val="Ttulo1"/>
    <w:uiPriority w:val="9"/>
    <w:rsid w:val="00B63425"/>
    <w:rPr>
      <w:rFonts w:eastAsiaTheme="majorEastAsia" w:cstheme="majorBidi"/>
      <w:b/>
      <w:i/>
      <w:color w:val="C5A635" w:themeColor="accent1"/>
      <w:sz w:val="64"/>
      <w:szCs w:val="32"/>
    </w:rPr>
  </w:style>
  <w:style w:type="character" w:styleId="nfaseDiscreta">
    <w:name w:val="Subtle Emphasis"/>
    <w:basedOn w:val="Tipodeletrapredefinidodopargrafo"/>
    <w:uiPriority w:val="14"/>
    <w:qFormat/>
    <w:rsid w:val="00B63425"/>
    <w:rPr>
      <w:i w:val="0"/>
      <w:iCs/>
      <w:color w:val="C5A635" w:themeColor="accent1"/>
      <w:vertAlign w:val="superscript"/>
    </w:rPr>
  </w:style>
  <w:style w:type="paragraph" w:styleId="Assinatura">
    <w:name w:val="Signature"/>
    <w:basedOn w:val="Normal"/>
    <w:link w:val="AssinaturaCarter"/>
    <w:uiPriority w:val="99"/>
    <w:qFormat/>
    <w:rsid w:val="002A7407"/>
    <w:pPr>
      <w:spacing w:after="0" w:line="240" w:lineRule="auto"/>
    </w:pPr>
    <w:rPr>
      <w:sz w:val="22"/>
    </w:rPr>
  </w:style>
  <w:style w:type="character" w:customStyle="1" w:styleId="AssinaturaCarter">
    <w:name w:val="Assinatura Caráter"/>
    <w:basedOn w:val="Tipodeletrapredefinidodopargrafo"/>
    <w:link w:val="Assinatura"/>
    <w:uiPriority w:val="99"/>
    <w:rsid w:val="002A7407"/>
    <w:rPr>
      <w:sz w:val="22"/>
    </w:rPr>
  </w:style>
</w:styles>
</file>

<file path=word/webSettings2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/word/endnotes.xml" Id="rId8" /><Relationship Type="http://schemas.openxmlformats.org/officeDocument/2006/relationships/theme" Target="/word/theme/theme11.xml" Id="rId13" /><Relationship Type="http://schemas.openxmlformats.org/officeDocument/2006/relationships/customXml" Target="/customXml/item3.xml" Id="rId3" /><Relationship Type="http://schemas.openxmlformats.org/officeDocument/2006/relationships/footnotes" Target="/word/footnotes.xml" Id="rId7" /><Relationship Type="http://schemas.openxmlformats.org/officeDocument/2006/relationships/glossaryDocument" Target="/word/glossary/document.xml" Id="rId12" /><Relationship Type="http://schemas.openxmlformats.org/officeDocument/2006/relationships/customXml" Target="/customXml/item22.xml" Id="rId2" /><Relationship Type="http://schemas.openxmlformats.org/officeDocument/2006/relationships/customXml" Target="/customXml/item13.xml" Id="rId1" /><Relationship Type="http://schemas.openxmlformats.org/officeDocument/2006/relationships/webSettings" Target="/word/webSettings2.xml" Id="rId6" /><Relationship Type="http://schemas.openxmlformats.org/officeDocument/2006/relationships/fontTable" Target="/word/fontTable2.xml" Id="rId11" /><Relationship Type="http://schemas.openxmlformats.org/officeDocument/2006/relationships/settings" Target="/word/settings2.xml" Id="rId5" /><Relationship Type="http://schemas.openxmlformats.org/officeDocument/2006/relationships/header" Target="/word/header21.xml" Id="rId10" /><Relationship Type="http://schemas.openxmlformats.org/officeDocument/2006/relationships/styles" Target="/word/styles2.xml" Id="rId4" /><Relationship Type="http://schemas.openxmlformats.org/officeDocument/2006/relationships/header" Target="/word/header12.xml" Id="rId9" /></Relationships>
</file>

<file path=word/glossary/_rels/document.xml.rels>&#65279;<?xml version="1.0" encoding="utf-8"?><Relationships xmlns="http://schemas.openxmlformats.org/package/2006/relationships"><Relationship Type="http://schemas.openxmlformats.org/officeDocument/2006/relationships/webSettings" Target="/word/glossary/webSettings.xml" Id="rId3" /><Relationship Type="http://schemas.openxmlformats.org/officeDocument/2006/relationships/settings" Target="/word/glossary/settings.xml" Id="rId2" /><Relationship Type="http://schemas.openxmlformats.org/officeDocument/2006/relationships/styles" Target="/word/glossary/styles.xml" Id="rId1" /><Relationship Type="http://schemas.openxmlformats.org/officeDocument/2006/relationships/fontTable" Target="/word/glossary/fontTable.xml" Id="rId4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56BC7418F554BC39D15CF374E2291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418F00-761D-409F-9D73-8C91702D239E}"/>
      </w:docPartPr>
      <w:docPartBody>
        <w:p w:rsidR="002D720B" w:rsidRDefault="000D78B7" w:rsidP="000D78B7">
          <w:pPr>
            <w:pStyle w:val="356BC7418F554BC39D15CF374E22913B1"/>
          </w:pPr>
          <w:r>
            <w:rPr>
              <w:lang w:bidi="pt-PT"/>
            </w:rPr>
            <w:t>Feliz semana de apreciação dos professores</w:t>
          </w:r>
        </w:p>
      </w:docPartBody>
    </w:docPart>
    <w:docPart>
      <w:docPartPr>
        <w:name w:val="FCEA349804514264B3435467588C53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50E7CA-635C-43C0-A10B-6F4052C17E30}"/>
      </w:docPartPr>
      <w:docPartBody>
        <w:p w:rsidR="002D720B" w:rsidRDefault="000D78B7" w:rsidP="000D78B7">
          <w:pPr>
            <w:pStyle w:val="FCEA349804514264B3435467588C5311"/>
          </w:pPr>
          <w:r>
            <w:rPr>
              <w:lang w:bidi="pt-PT"/>
            </w:rPr>
            <w:t>Quarta-feira</w:t>
          </w:r>
        </w:p>
      </w:docPartBody>
    </w:docPart>
    <w:docPart>
      <w:docPartPr>
        <w:name w:val="FF53C99AAEFE413FA489FE738683D3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3530C9-45CF-49A5-AF3D-6B77DF450CA8}"/>
      </w:docPartPr>
      <w:docPartBody>
        <w:p w:rsidR="002D720B" w:rsidRDefault="000D78B7" w:rsidP="000D78B7">
          <w:pPr>
            <w:pStyle w:val="FF53C99AAEFE413FA489FE738683D303"/>
          </w:pPr>
          <w:r>
            <w:rPr>
              <w:lang w:bidi="pt-PT"/>
            </w:rPr>
            <w:t>Quinta-feira</w:t>
          </w:r>
        </w:p>
      </w:docPartBody>
    </w:docPart>
    <w:docPart>
      <w:docPartPr>
        <w:name w:val="B6EBF1A85BE44CDA981AAFDDFE46A1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6C0D22-ECA0-4EA3-8D24-37E49F2BA221}"/>
      </w:docPartPr>
      <w:docPartBody>
        <w:p w:rsidR="002D720B" w:rsidRDefault="000D78B7" w:rsidP="000D78B7">
          <w:pPr>
            <w:pStyle w:val="B6EBF1A85BE44CDA981AAFDDFE46A12B1"/>
          </w:pPr>
          <w:r>
            <w:rPr>
              <w:lang w:bidi="pt-PT"/>
            </w:rPr>
            <w:t>Segunda-feira</w:t>
          </w:r>
        </w:p>
      </w:docPartBody>
    </w:docPart>
    <w:docPart>
      <w:docPartPr>
        <w:name w:val="CF8278001B5647B9A67DEB15983FED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8CB8C9-0DE7-4021-975C-B26027DD19E8}"/>
      </w:docPartPr>
      <w:docPartBody>
        <w:p w:rsidR="002D720B" w:rsidRDefault="000D78B7" w:rsidP="000D78B7">
          <w:pPr>
            <w:pStyle w:val="CF8278001B5647B9A67DEB15983FEDC9"/>
          </w:pPr>
          <w:r w:rsidRPr="00385ED7">
            <w:rPr>
              <w:lang w:bidi="pt-PT"/>
            </w:rPr>
            <w:t>Almoço de Apreciação de Professores</w:t>
          </w:r>
        </w:p>
      </w:docPartBody>
    </w:docPart>
    <w:docPart>
      <w:docPartPr>
        <w:name w:val="26C12815F05048CAB330941FC34386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733CB4-28FE-4D45-85C7-198830B7174C}"/>
      </w:docPartPr>
      <w:docPartBody>
        <w:p w:rsidR="002D720B" w:rsidRDefault="000D78B7" w:rsidP="000D78B7">
          <w:pPr>
            <w:pStyle w:val="26C12815F05048CAB330941FC343862B"/>
          </w:pPr>
          <w:r>
            <w:rPr>
              <w:lang w:bidi="pt-PT"/>
            </w:rPr>
            <w:t>Cerimónia de Entrega de Prémios</w:t>
          </w:r>
        </w:p>
      </w:docPartBody>
    </w:docPart>
    <w:docPart>
      <w:docPartPr>
        <w:name w:val="268B9F36F55F48EA8FA745728F7C5D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7727A3-1D07-41F2-BB55-D95005E95DD9}"/>
      </w:docPartPr>
      <w:docPartBody>
        <w:p w:rsidR="002D720B" w:rsidRDefault="000D78B7" w:rsidP="000D78B7">
          <w:pPr>
            <w:pStyle w:val="268B9F36F55F48EA8FA745728F7C5D5F"/>
          </w:pPr>
          <w:r>
            <w:rPr>
              <w:lang w:bidi="pt-PT"/>
            </w:rPr>
            <w:t>Doação de Presentes</w:t>
          </w:r>
        </w:p>
      </w:docPartBody>
    </w:docPart>
    <w:docPart>
      <w:docPartPr>
        <w:name w:val="00F9B7EA7C964BBA96822EBE21D5AE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0FFED3-5071-421F-8EAB-414654960255}"/>
      </w:docPartPr>
      <w:docPartBody>
        <w:p w:rsidR="002D720B" w:rsidRDefault="000D78B7" w:rsidP="000D78B7">
          <w:pPr>
            <w:pStyle w:val="00F9B7EA7C964BBA96822EBE21D5AEAD"/>
          </w:pPr>
          <w:r>
            <w:rPr>
              <w:lang w:bidi="pt-PT"/>
            </w:rPr>
            <w:t>2 de Maio</w:t>
          </w:r>
        </w:p>
      </w:docPartBody>
    </w:docPart>
    <w:docPart>
      <w:docPartPr>
        <w:name w:val="0BE261624D4D491E8FAAA2683EF601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A77CB7-5ADF-45B9-9102-922AA9E87FFD}"/>
      </w:docPartPr>
      <w:docPartBody>
        <w:p w:rsidR="002D720B" w:rsidRDefault="000D78B7" w:rsidP="000D78B7">
          <w:pPr>
            <w:pStyle w:val="0BE261624D4D491E8FAAA2683EF60180"/>
          </w:pPr>
          <w:r w:rsidRPr="002A7407">
            <w:rPr>
              <w:rStyle w:val="nfase"/>
              <w:lang w:bidi="pt-PT"/>
            </w:rPr>
            <w:t>13:00</w:t>
          </w:r>
        </w:p>
      </w:docPartBody>
    </w:docPart>
    <w:docPart>
      <w:docPartPr>
        <w:name w:val="1E6D62C8843A4207824FAD74AD38C9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ECBF33-491C-46CC-9EED-B0F019144518}"/>
      </w:docPartPr>
      <w:docPartBody>
        <w:p w:rsidR="002D720B" w:rsidRDefault="000D78B7" w:rsidP="000D78B7">
          <w:pPr>
            <w:pStyle w:val="1E6D62C8843A4207824FAD74AD38C921"/>
          </w:pPr>
          <w:r>
            <w:rPr>
              <w:lang w:bidi="pt-PT"/>
            </w:rPr>
            <w:t>4 de Maio</w:t>
          </w:r>
        </w:p>
      </w:docPartBody>
    </w:docPart>
    <w:docPart>
      <w:docPartPr>
        <w:name w:val="67A4368ABC0B4C93B09BB892E56AB9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C83C3A-9D5A-4DF1-8883-5476F594D56A}"/>
      </w:docPartPr>
      <w:docPartBody>
        <w:p w:rsidR="002D720B" w:rsidRDefault="000D78B7" w:rsidP="000D78B7">
          <w:pPr>
            <w:pStyle w:val="67A4368ABC0B4C93B09BB892E56AB97F"/>
          </w:pPr>
          <w:r>
            <w:rPr>
              <w:rStyle w:val="nfase"/>
              <w:lang w:bidi="pt-PT"/>
            </w:rPr>
            <w:t>18</w:t>
          </w:r>
          <w:r w:rsidRPr="002A7407">
            <w:rPr>
              <w:rStyle w:val="nfase"/>
              <w:lang w:bidi="pt-PT"/>
            </w:rPr>
            <w:t>H</w:t>
          </w:r>
        </w:p>
      </w:docPartBody>
    </w:docPart>
    <w:docPart>
      <w:docPartPr>
        <w:name w:val="54DBC2F6741D44EDACDE2CEC228A03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0AA8EB-D12A-4C16-B44E-61D862F06470}"/>
      </w:docPartPr>
      <w:docPartBody>
        <w:p w:rsidR="002D720B" w:rsidRDefault="000D78B7" w:rsidP="000D78B7">
          <w:pPr>
            <w:pStyle w:val="54DBC2F6741D44EDACDE2CEC228A0315"/>
          </w:pPr>
          <w:r>
            <w:rPr>
              <w:lang w:bidi="pt-PT"/>
            </w:rPr>
            <w:t>5 de Maio</w:t>
          </w:r>
        </w:p>
      </w:docPartBody>
    </w:docPart>
    <w:docPart>
      <w:docPartPr>
        <w:name w:val="D049B1834CE14E86A32A6E60F86CA0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229513-6C29-4748-972D-8EB8C08E0708}"/>
      </w:docPartPr>
      <w:docPartBody>
        <w:p w:rsidR="002D720B" w:rsidRDefault="000D78B7" w:rsidP="000D78B7">
          <w:pPr>
            <w:pStyle w:val="D049B1834CE14E86A32A6E60F86CA0E4"/>
          </w:pPr>
          <w:r>
            <w:rPr>
              <w:rStyle w:val="nfase"/>
              <w:lang w:bidi="pt-PT"/>
            </w:rPr>
            <w:t>09:00</w:t>
          </w:r>
        </w:p>
      </w:docPartBody>
    </w:docPart>
    <w:docPart>
      <w:docPartPr>
        <w:name w:val="390BF559F2014254AADC4D5D32FC91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3D27A4-F789-4B1E-A2C1-C0ABAA623B9B}"/>
      </w:docPartPr>
      <w:docPartBody>
        <w:p w:rsidR="002D720B" w:rsidRDefault="000D78B7" w:rsidP="000D78B7">
          <w:pPr>
            <w:pStyle w:val="390BF559F2014254AADC4D5D32FC914C"/>
          </w:pPr>
          <w:r>
            <w:rPr>
              <w:lang w:bidi="pt-PT"/>
            </w:rPr>
            <w:t>Segunda-feira</w:t>
          </w:r>
        </w:p>
      </w:docPartBody>
    </w:docPart>
    <w:docPart>
      <w:docPartPr>
        <w:name w:val="FAD144E9EEA847589E936FF4F054B0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B311B4-3701-4C60-A561-8FFC17AD64B3}"/>
      </w:docPartPr>
      <w:docPartBody>
        <w:p w:rsidR="002D720B" w:rsidRDefault="000D78B7" w:rsidP="000D78B7">
          <w:pPr>
            <w:pStyle w:val="FAD144E9EEA847589E936FF4F054B0BE"/>
          </w:pPr>
          <w:r>
            <w:rPr>
              <w:lang w:bidi="pt-PT"/>
            </w:rPr>
            <w:t>Quarta-feira</w:t>
          </w:r>
        </w:p>
      </w:docPartBody>
    </w:docPart>
    <w:docPart>
      <w:docPartPr>
        <w:name w:val="B5A605C44085495995913F5196BC59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A4ED52-0897-4BC4-9E45-A84A6911C503}"/>
      </w:docPartPr>
      <w:docPartBody>
        <w:p w:rsidR="002D720B" w:rsidRDefault="000D78B7" w:rsidP="000D78B7">
          <w:pPr>
            <w:pStyle w:val="B5A605C44085495995913F5196BC59E5"/>
          </w:pPr>
          <w:r>
            <w:rPr>
              <w:lang w:bidi="pt-PT"/>
            </w:rPr>
            <w:t>Quinta-feira</w:t>
          </w:r>
        </w:p>
      </w:docPartBody>
    </w:docPart>
    <w:docPart>
      <w:docPartPr>
        <w:name w:val="844A7D81111E43D48C8899EBFE7FC2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7CF106-A9FE-49DA-9D45-FBF8E0DC185A}"/>
      </w:docPartPr>
      <w:docPartBody>
        <w:p w:rsidR="002D720B" w:rsidRDefault="000D78B7" w:rsidP="000D78B7">
          <w:pPr>
            <w:pStyle w:val="844A7D81111E43D48C8899EBFE7FC2A6"/>
          </w:pPr>
          <w:r w:rsidRPr="00385ED7">
            <w:rPr>
              <w:lang w:bidi="pt-PT"/>
            </w:rPr>
            <w:t>Almoço de Apreciação de Professores</w:t>
          </w:r>
        </w:p>
      </w:docPartBody>
    </w:docPart>
    <w:docPart>
      <w:docPartPr>
        <w:name w:val="A5CEE6AE23864891BBB288361AFE9A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DD42FC-FE7E-4BA5-B84B-29C9AAA21156}"/>
      </w:docPartPr>
      <w:docPartBody>
        <w:p w:rsidR="002D720B" w:rsidRDefault="000D78B7" w:rsidP="000D78B7">
          <w:pPr>
            <w:pStyle w:val="A5CEE6AE23864891BBB288361AFE9AA9"/>
          </w:pPr>
          <w:r>
            <w:rPr>
              <w:lang w:bidi="pt-PT"/>
            </w:rPr>
            <w:t>2 de Maio</w:t>
          </w:r>
        </w:p>
      </w:docPartBody>
    </w:docPart>
    <w:docPart>
      <w:docPartPr>
        <w:name w:val="B268AC5248F2449D829FEE7DD61078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9C5EEF-30AF-4A64-A753-0079AB48E1B3}"/>
      </w:docPartPr>
      <w:docPartBody>
        <w:p w:rsidR="002D720B" w:rsidRDefault="000D78B7" w:rsidP="000D78B7">
          <w:pPr>
            <w:pStyle w:val="B268AC5248F2449D829FEE7DD6107827"/>
          </w:pPr>
          <w:r w:rsidRPr="002A7407">
            <w:rPr>
              <w:rStyle w:val="nfase"/>
              <w:lang w:bidi="pt-PT"/>
            </w:rPr>
            <w:t>13:00</w:t>
          </w:r>
        </w:p>
      </w:docPartBody>
    </w:docPart>
    <w:docPart>
      <w:docPartPr>
        <w:name w:val="E5B5F50D6960449B9F006CB40B260B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B7762A-E6C7-4FB0-AA3D-FC5EF442EB42}"/>
      </w:docPartPr>
      <w:docPartBody>
        <w:p w:rsidR="002D720B" w:rsidRDefault="000D78B7" w:rsidP="000D78B7">
          <w:pPr>
            <w:pStyle w:val="E5B5F50D6960449B9F006CB40B260BEE"/>
          </w:pPr>
          <w:r>
            <w:rPr>
              <w:lang w:bidi="pt-PT"/>
            </w:rPr>
            <w:t>Cerimónia de Entrega de Prémios</w:t>
          </w:r>
        </w:p>
      </w:docPartBody>
    </w:docPart>
    <w:docPart>
      <w:docPartPr>
        <w:name w:val="F4F354CB1C93491EADAEF216995347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BFDC5D-1CE7-4532-9F9E-8B2B44BB2DB2}"/>
      </w:docPartPr>
      <w:docPartBody>
        <w:p w:rsidR="002D720B" w:rsidRDefault="000D78B7" w:rsidP="000D78B7">
          <w:pPr>
            <w:pStyle w:val="F4F354CB1C93491EADAEF216995347A8"/>
          </w:pPr>
          <w:r>
            <w:rPr>
              <w:lang w:bidi="pt-PT"/>
            </w:rPr>
            <w:t>4 de Maio</w:t>
          </w:r>
        </w:p>
      </w:docPartBody>
    </w:docPart>
    <w:docPart>
      <w:docPartPr>
        <w:name w:val="1FA347BC805E48C786B1C69AA6FD4B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4B8755-FA0B-48D3-874E-2AA202D04983}"/>
      </w:docPartPr>
      <w:docPartBody>
        <w:p w:rsidR="002D720B" w:rsidRDefault="000D78B7" w:rsidP="000D78B7">
          <w:pPr>
            <w:pStyle w:val="1FA347BC805E48C786B1C69AA6FD4B4D"/>
          </w:pPr>
          <w:r>
            <w:rPr>
              <w:rStyle w:val="nfase"/>
              <w:lang w:bidi="pt-PT"/>
            </w:rPr>
            <w:t>18</w:t>
          </w:r>
          <w:r w:rsidRPr="002A7407">
            <w:rPr>
              <w:rStyle w:val="nfase"/>
              <w:lang w:bidi="pt-PT"/>
            </w:rPr>
            <w:t>H</w:t>
          </w:r>
        </w:p>
      </w:docPartBody>
    </w:docPart>
    <w:docPart>
      <w:docPartPr>
        <w:name w:val="E9DD848A7D89473CA97BB511D5DA7F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D27E71-1A26-49C9-811C-220C94DE0F13}"/>
      </w:docPartPr>
      <w:docPartBody>
        <w:p w:rsidR="002D720B" w:rsidRDefault="000D78B7" w:rsidP="000D78B7">
          <w:pPr>
            <w:pStyle w:val="E9DD848A7D89473CA97BB511D5DA7F9C"/>
          </w:pPr>
          <w:r>
            <w:rPr>
              <w:lang w:bidi="pt-PT"/>
            </w:rPr>
            <w:t>Doação de Presentes</w:t>
          </w:r>
        </w:p>
      </w:docPartBody>
    </w:docPart>
    <w:docPart>
      <w:docPartPr>
        <w:name w:val="BABEA9F51A5540028AA5A39D5CE66E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71D7A2-64A8-4E96-B668-6F52CA69F0EE}"/>
      </w:docPartPr>
      <w:docPartBody>
        <w:p w:rsidR="002D720B" w:rsidRDefault="000D78B7" w:rsidP="000D78B7">
          <w:pPr>
            <w:pStyle w:val="BABEA9F51A5540028AA5A39D5CE66E68"/>
          </w:pPr>
          <w:r>
            <w:rPr>
              <w:lang w:bidi="pt-PT"/>
            </w:rPr>
            <w:t>5 de Maio</w:t>
          </w:r>
        </w:p>
      </w:docPartBody>
    </w:docPart>
    <w:docPart>
      <w:docPartPr>
        <w:name w:val="9D36A82F623842BBB9C99958770CA3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F4BC75-6234-4AAC-ABF1-ED1F033CEC63}"/>
      </w:docPartPr>
      <w:docPartBody>
        <w:p w:rsidR="002D720B" w:rsidRDefault="000D78B7" w:rsidP="000D78B7">
          <w:pPr>
            <w:pStyle w:val="9D36A82F623842BBB9C99958770CA302"/>
          </w:pPr>
          <w:r>
            <w:rPr>
              <w:rStyle w:val="nfase"/>
              <w:lang w:bidi="pt-PT"/>
            </w:rPr>
            <w:t>09:00</w:t>
          </w:r>
        </w:p>
      </w:docPartBody>
    </w:docPart>
    <w:docPart>
      <w:docPartPr>
        <w:name w:val="42808818CC404ED8A9222869D373D0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EBB66A-EABD-45AF-8A96-AAECA276E99A}"/>
      </w:docPartPr>
      <w:docPartBody>
        <w:p w:rsidR="002D720B" w:rsidRDefault="000D78B7" w:rsidP="000D78B7">
          <w:pPr>
            <w:pStyle w:val="42808818CC404ED8A9222869D373D098"/>
          </w:pPr>
          <w:r>
            <w:rPr>
              <w:lang w:bidi="pt-PT"/>
            </w:rPr>
            <w:t>Segunda-feira</w:t>
          </w:r>
        </w:p>
      </w:docPartBody>
    </w:docPart>
    <w:docPart>
      <w:docPartPr>
        <w:name w:val="5BD5591102CD4766BA67454AB4A480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3BCBD9-3E4E-4970-90D1-8F6EA5B4D080}"/>
      </w:docPartPr>
      <w:docPartBody>
        <w:p w:rsidR="002D720B" w:rsidRDefault="000D78B7" w:rsidP="000D78B7">
          <w:pPr>
            <w:pStyle w:val="5BD5591102CD4766BA67454AB4A4800B"/>
          </w:pPr>
          <w:r>
            <w:rPr>
              <w:lang w:bidi="pt-PT"/>
            </w:rPr>
            <w:t>Quarta-feira</w:t>
          </w:r>
        </w:p>
      </w:docPartBody>
    </w:docPart>
    <w:docPart>
      <w:docPartPr>
        <w:name w:val="DEDF6EF540FC47818F8573C422FBAE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FF4CA-FED2-4C65-A851-CB5221436E98}"/>
      </w:docPartPr>
      <w:docPartBody>
        <w:p w:rsidR="002D720B" w:rsidRDefault="000D78B7" w:rsidP="000D78B7">
          <w:pPr>
            <w:pStyle w:val="DEDF6EF540FC47818F8573C422FBAE0E"/>
          </w:pPr>
          <w:r>
            <w:rPr>
              <w:lang w:bidi="pt-PT"/>
            </w:rPr>
            <w:t>Quinta-feira</w:t>
          </w:r>
        </w:p>
      </w:docPartBody>
    </w:docPart>
    <w:docPart>
      <w:docPartPr>
        <w:name w:val="76B9A96F208F44DDBCD84F1C169FC6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9D7A7F-A3FD-4F97-A0CB-9C79CE62D1F7}"/>
      </w:docPartPr>
      <w:docPartBody>
        <w:p w:rsidR="002D720B" w:rsidRDefault="000D78B7" w:rsidP="000D78B7">
          <w:pPr>
            <w:pStyle w:val="76B9A96F208F44DDBCD84F1C169FC684"/>
          </w:pPr>
          <w:r w:rsidRPr="00385ED7">
            <w:rPr>
              <w:lang w:bidi="pt-PT"/>
            </w:rPr>
            <w:t>Almoço de Apreciação de Professores</w:t>
          </w:r>
        </w:p>
      </w:docPartBody>
    </w:docPart>
    <w:docPart>
      <w:docPartPr>
        <w:name w:val="7ED6F532E86F49909C7CB638071A81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33E504-0DDF-4293-9002-5EEA71B69E40}"/>
      </w:docPartPr>
      <w:docPartBody>
        <w:p w:rsidR="002D720B" w:rsidRDefault="000D78B7" w:rsidP="000D78B7">
          <w:pPr>
            <w:pStyle w:val="7ED6F532E86F49909C7CB638071A8148"/>
          </w:pPr>
          <w:r>
            <w:rPr>
              <w:lang w:bidi="pt-PT"/>
            </w:rPr>
            <w:t>2 de Maio</w:t>
          </w:r>
        </w:p>
      </w:docPartBody>
    </w:docPart>
    <w:docPart>
      <w:docPartPr>
        <w:name w:val="ED80725D5CAD4482BAA985D3F1F7DC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9ED7E1-8FFB-4E9F-B2B2-4006B4581D7B}"/>
      </w:docPartPr>
      <w:docPartBody>
        <w:p w:rsidR="002D720B" w:rsidRDefault="000D78B7" w:rsidP="000D78B7">
          <w:pPr>
            <w:pStyle w:val="ED80725D5CAD4482BAA985D3F1F7DC83"/>
          </w:pPr>
          <w:r w:rsidRPr="002A7407">
            <w:rPr>
              <w:rStyle w:val="nfase"/>
              <w:lang w:bidi="pt-PT"/>
            </w:rPr>
            <w:t>13:00</w:t>
          </w:r>
        </w:p>
      </w:docPartBody>
    </w:docPart>
    <w:docPart>
      <w:docPartPr>
        <w:name w:val="70F0F779F7B84D9E91D4AB4F0B0C50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018B91-563E-45F1-A3FD-376CBB92EF09}"/>
      </w:docPartPr>
      <w:docPartBody>
        <w:p w:rsidR="002D720B" w:rsidRDefault="000D78B7" w:rsidP="000D78B7">
          <w:pPr>
            <w:pStyle w:val="70F0F779F7B84D9E91D4AB4F0B0C5083"/>
          </w:pPr>
          <w:r>
            <w:rPr>
              <w:lang w:bidi="pt-PT"/>
            </w:rPr>
            <w:t>Cerimónia de Entrega de Prémios</w:t>
          </w:r>
        </w:p>
      </w:docPartBody>
    </w:docPart>
    <w:docPart>
      <w:docPartPr>
        <w:name w:val="E5C9AECF0F244471879199DDCD0139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2C099D-7D94-4787-B850-F7296FDA4DE3}"/>
      </w:docPartPr>
      <w:docPartBody>
        <w:p w:rsidR="002D720B" w:rsidRDefault="000D78B7" w:rsidP="000D78B7">
          <w:pPr>
            <w:pStyle w:val="E5C9AECF0F244471879199DDCD013933"/>
          </w:pPr>
          <w:r>
            <w:rPr>
              <w:lang w:bidi="pt-PT"/>
            </w:rPr>
            <w:t>4 de Maio</w:t>
          </w:r>
        </w:p>
      </w:docPartBody>
    </w:docPart>
    <w:docPart>
      <w:docPartPr>
        <w:name w:val="EC53DDCD7A9148A4B26DD101065D7A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27374D-AD4C-4FF1-A40F-F80D18DBD661}"/>
      </w:docPartPr>
      <w:docPartBody>
        <w:p w:rsidR="002D720B" w:rsidRDefault="000D78B7" w:rsidP="000D78B7">
          <w:pPr>
            <w:pStyle w:val="EC53DDCD7A9148A4B26DD101065D7A07"/>
          </w:pPr>
          <w:r>
            <w:rPr>
              <w:rStyle w:val="nfase"/>
              <w:lang w:bidi="pt-PT"/>
            </w:rPr>
            <w:t>18</w:t>
          </w:r>
          <w:r w:rsidRPr="002A7407">
            <w:rPr>
              <w:rStyle w:val="nfase"/>
              <w:lang w:bidi="pt-PT"/>
            </w:rPr>
            <w:t>H</w:t>
          </w:r>
        </w:p>
      </w:docPartBody>
    </w:docPart>
    <w:docPart>
      <w:docPartPr>
        <w:name w:val="9F45E6AF62574B07AE5A6C38CF6FB6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D0D1CA-E7C8-4B4B-8D40-CE2A20877EA7}"/>
      </w:docPartPr>
      <w:docPartBody>
        <w:p w:rsidR="002D720B" w:rsidRDefault="000D78B7" w:rsidP="000D78B7">
          <w:pPr>
            <w:pStyle w:val="9F45E6AF62574B07AE5A6C38CF6FB660"/>
          </w:pPr>
          <w:r>
            <w:rPr>
              <w:lang w:bidi="pt-PT"/>
            </w:rPr>
            <w:t>Doação de Presentes</w:t>
          </w:r>
        </w:p>
      </w:docPartBody>
    </w:docPart>
    <w:docPart>
      <w:docPartPr>
        <w:name w:val="2FCF02B0A6AC4A2C81E60E2C77E346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0BB511-0FEE-48CE-AF5F-73714D9C672B}"/>
      </w:docPartPr>
      <w:docPartBody>
        <w:p w:rsidR="002D720B" w:rsidRDefault="000D78B7" w:rsidP="000D78B7">
          <w:pPr>
            <w:pStyle w:val="2FCF02B0A6AC4A2C81E60E2C77E3461F"/>
          </w:pPr>
          <w:r>
            <w:rPr>
              <w:lang w:bidi="pt-PT"/>
            </w:rPr>
            <w:t>5 de Maio</w:t>
          </w:r>
        </w:p>
      </w:docPartBody>
    </w:docPart>
    <w:docPart>
      <w:docPartPr>
        <w:name w:val="CA66A2C83DC84A46AF660B80E455B9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8D459D-914D-4542-8744-A90B8CF4DBE9}"/>
      </w:docPartPr>
      <w:docPartBody>
        <w:p w:rsidR="002D720B" w:rsidRDefault="000D78B7" w:rsidP="000D78B7">
          <w:pPr>
            <w:pStyle w:val="CA66A2C83DC84A46AF660B80E455B9DC"/>
          </w:pPr>
          <w:r>
            <w:rPr>
              <w:rStyle w:val="nfase"/>
              <w:lang w:bidi="pt-PT"/>
            </w:rPr>
            <w:t>09:00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ngravers MT">
    <w:panose1 w:val="02090707080505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9413A"/>
    <w:rsid w:val="000B2DA8"/>
    <w:rsid w:val="000D78B7"/>
    <w:rsid w:val="00190141"/>
    <w:rsid w:val="002966C8"/>
    <w:rsid w:val="002D720B"/>
    <w:rsid w:val="003B2CDF"/>
    <w:rsid w:val="0078263F"/>
    <w:rsid w:val="007E1410"/>
    <w:rsid w:val="00815C90"/>
    <w:rsid w:val="0089413A"/>
    <w:rsid w:val="00B44CE8"/>
    <w:rsid w:val="00D305F4"/>
    <w:rsid w:val="00E54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1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4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413A"/>
    <w:rPr>
      <w:rFonts w:cs="Times New Roman"/>
      <w:sz w:val="3276"/>
      <w:szCs w:val="3276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MarcadordePosio">
    <w:name w:val="Placeholder Text"/>
    <w:basedOn w:val="Tipodeletrapredefinidodopargrafo"/>
    <w:uiPriority w:val="99"/>
    <w:semiHidden/>
    <w:rsid w:val="000D78B7"/>
    <w:rPr>
      <w:color w:val="808080"/>
    </w:rPr>
  </w:style>
  <w:style w:type="character" w:styleId="nfase">
    <w:name w:val="Emphasis"/>
    <w:basedOn w:val="Tipodeletrapredefinidodopargrafo"/>
    <w:uiPriority w:val="13"/>
    <w:qFormat/>
    <w:rsid w:val="000D78B7"/>
    <w:rPr>
      <w:b w:val="0"/>
      <w:i/>
      <w:iCs/>
    </w:rPr>
  </w:style>
  <w:style w:type="character" w:styleId="nfaseDiscreta">
    <w:name w:val="Subtle Emphasis"/>
    <w:basedOn w:val="Tipodeletrapredefinidodopargrafo"/>
    <w:uiPriority w:val="14"/>
    <w:qFormat/>
    <w:rsid w:val="000D78B7"/>
    <w:rPr>
      <w:i w:val="0"/>
      <w:iCs/>
      <w:color w:val="4472C4" w:themeColor="accent1"/>
      <w:vertAlign w:val="superscript"/>
    </w:rPr>
  </w:style>
  <w:style w:type="paragraph" w:customStyle="1" w:styleId="B6EBF1A85BE44CDA981AAFDDFE46A12B">
    <w:name w:val="B6EBF1A85BE44CDA981AAFDDFE46A12B"/>
    <w:rsid w:val="000B2DA8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FCEA349804514264B3435467588C53111">
    <w:name w:val="FCEA349804514264B3435467588C53111"/>
    <w:rsid w:val="000B2DA8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FF53C99AAEFE413FA489FE738683D3031">
    <w:name w:val="FF53C99AAEFE413FA489FE738683D3031"/>
    <w:rsid w:val="000B2DA8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CF8278001B5647B9A67DEB15983FEDC91">
    <w:name w:val="CF8278001B5647B9A67DEB15983FEDC91"/>
    <w:rsid w:val="000B2DA8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00F9B7EA7C964BBA96822EBE21D5AEAD4">
    <w:name w:val="00F9B7EA7C964BBA96822EBE21D5AEAD4"/>
    <w:rsid w:val="000B2DA8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0BE261624D4D491E8FAAA2683EF601804">
    <w:name w:val="0BE261624D4D491E8FAAA2683EF601804"/>
    <w:rsid w:val="000B2DA8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26C12815F05048CAB330941FC343862B1">
    <w:name w:val="26C12815F05048CAB330941FC343862B1"/>
    <w:rsid w:val="000B2DA8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1E6D62C8843A4207824FAD74AD38C9214">
    <w:name w:val="1E6D62C8843A4207824FAD74AD38C9214"/>
    <w:rsid w:val="000B2DA8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67A4368ABC0B4C93B09BB892E56AB97F4">
    <w:name w:val="67A4368ABC0B4C93B09BB892E56AB97F4"/>
    <w:rsid w:val="000B2DA8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268B9F36F55F48EA8FA745728F7C5D5F1">
    <w:name w:val="268B9F36F55F48EA8FA745728F7C5D5F1"/>
    <w:rsid w:val="000B2DA8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54DBC2F6741D44EDACDE2CEC228A03154">
    <w:name w:val="54DBC2F6741D44EDACDE2CEC228A03154"/>
    <w:rsid w:val="000B2DA8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D049B1834CE14E86A32A6E60F86CA0E44">
    <w:name w:val="D049B1834CE14E86A32A6E60F86CA0E44"/>
    <w:rsid w:val="000B2DA8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390BF559F2014254AADC4D5D32FC914C1">
    <w:name w:val="390BF559F2014254AADC4D5D32FC914C1"/>
    <w:rsid w:val="000B2DA8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FAD144E9EEA847589E936FF4F054B0BE1">
    <w:name w:val="FAD144E9EEA847589E936FF4F054B0BE1"/>
    <w:rsid w:val="000B2DA8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B5A605C44085495995913F5196BC59E51">
    <w:name w:val="B5A605C44085495995913F5196BC59E51"/>
    <w:rsid w:val="000B2DA8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844A7D81111E43D48C8899EBFE7FC2A61">
    <w:name w:val="844A7D81111E43D48C8899EBFE7FC2A61"/>
    <w:rsid w:val="000B2DA8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A5CEE6AE23864891BBB288361AFE9AA93">
    <w:name w:val="A5CEE6AE23864891BBB288361AFE9AA93"/>
    <w:rsid w:val="000B2DA8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B268AC5248F2449D829FEE7DD61078273">
    <w:name w:val="B268AC5248F2449D829FEE7DD61078273"/>
    <w:rsid w:val="000B2DA8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5B5F50D6960449B9F006CB40B260BEE1">
    <w:name w:val="E5B5F50D6960449B9F006CB40B260BEE1"/>
    <w:rsid w:val="000B2DA8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F4F354CB1C93491EADAEF216995347A83">
    <w:name w:val="F4F354CB1C93491EADAEF216995347A83"/>
    <w:rsid w:val="000B2DA8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1FA347BC805E48C786B1C69AA6FD4B4D3">
    <w:name w:val="1FA347BC805E48C786B1C69AA6FD4B4D3"/>
    <w:rsid w:val="000B2DA8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9DD848A7D89473CA97BB511D5DA7F9C1">
    <w:name w:val="E9DD848A7D89473CA97BB511D5DA7F9C1"/>
    <w:rsid w:val="000B2DA8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BABEA9F51A5540028AA5A39D5CE66E683">
    <w:name w:val="BABEA9F51A5540028AA5A39D5CE66E683"/>
    <w:rsid w:val="000B2DA8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9D36A82F623842BBB9C99958770CA3023">
    <w:name w:val="9D36A82F623842BBB9C99958770CA3023"/>
    <w:rsid w:val="000B2DA8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42808818CC404ED8A9222869D373D0981">
    <w:name w:val="42808818CC404ED8A9222869D373D0981"/>
    <w:rsid w:val="000B2DA8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5BD5591102CD4766BA67454AB4A4800B1">
    <w:name w:val="5BD5591102CD4766BA67454AB4A4800B1"/>
    <w:rsid w:val="000B2DA8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DEDF6EF540FC47818F8573C422FBAE0E1">
    <w:name w:val="DEDF6EF540FC47818F8573C422FBAE0E1"/>
    <w:rsid w:val="000B2DA8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76B9A96F208F44DDBCD84F1C169FC6841">
    <w:name w:val="76B9A96F208F44DDBCD84F1C169FC6841"/>
    <w:rsid w:val="000B2DA8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7ED6F532E86F49909C7CB638071A81483">
    <w:name w:val="7ED6F532E86F49909C7CB638071A81483"/>
    <w:rsid w:val="000B2DA8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D80725D5CAD4482BAA985D3F1F7DC833">
    <w:name w:val="ED80725D5CAD4482BAA985D3F1F7DC833"/>
    <w:rsid w:val="000B2DA8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70F0F779F7B84D9E91D4AB4F0B0C50831">
    <w:name w:val="70F0F779F7B84D9E91D4AB4F0B0C50831"/>
    <w:rsid w:val="000B2DA8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E5C9AECF0F244471879199DDCD0139333">
    <w:name w:val="E5C9AECF0F244471879199DDCD0139333"/>
    <w:rsid w:val="000B2DA8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C53DDCD7A9148A4B26DD101065D7A073">
    <w:name w:val="EC53DDCD7A9148A4B26DD101065D7A073"/>
    <w:rsid w:val="000B2DA8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9F45E6AF62574B07AE5A6C38CF6FB6601">
    <w:name w:val="9F45E6AF62574B07AE5A6C38CF6FB6601"/>
    <w:rsid w:val="000B2DA8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2FCF02B0A6AC4A2C81E60E2C77E3461F3">
    <w:name w:val="2FCF02B0A6AC4A2C81E60E2C77E3461F3"/>
    <w:rsid w:val="000B2DA8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CA66A2C83DC84A46AF660B80E455B9DC3">
    <w:name w:val="CA66A2C83DC84A46AF660B80E455B9DC3"/>
    <w:rsid w:val="000B2DA8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356BC7418F554BC39D15CF374E22913B">
    <w:name w:val="356BC7418F554BC39D15CF374E22913B"/>
    <w:rsid w:val="000B2DA8"/>
    <w:pPr>
      <w:numPr>
        <w:ilvl w:val="1"/>
      </w:numPr>
      <w:jc w:val="center"/>
    </w:pPr>
    <w:rPr>
      <w:rFonts w:asciiTheme="majorHAnsi" w:hAnsiTheme="majorHAnsi"/>
      <w:color w:val="FFFFFF" w:themeColor="background1"/>
      <w:sz w:val="32"/>
      <w:szCs w:val="32"/>
    </w:rPr>
  </w:style>
  <w:style w:type="paragraph" w:customStyle="1" w:styleId="B6EBF1A85BE44CDA981AAFDDFE46A12B1">
    <w:name w:val="B6EBF1A85BE44CDA981AAFDDFE46A12B1"/>
    <w:rsid w:val="000D78B7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FCEA349804514264B3435467588C5311">
    <w:name w:val="FCEA349804514264B3435467588C5311"/>
    <w:rsid w:val="000D78B7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FF53C99AAEFE413FA489FE738683D303">
    <w:name w:val="FF53C99AAEFE413FA489FE738683D303"/>
    <w:rsid w:val="000D78B7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CF8278001B5647B9A67DEB15983FEDC9">
    <w:name w:val="CF8278001B5647B9A67DEB15983FEDC9"/>
    <w:rsid w:val="000D78B7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00F9B7EA7C964BBA96822EBE21D5AEAD">
    <w:name w:val="00F9B7EA7C964BBA96822EBE21D5AEAD"/>
    <w:rsid w:val="000D78B7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0BE261624D4D491E8FAAA2683EF60180">
    <w:name w:val="0BE261624D4D491E8FAAA2683EF60180"/>
    <w:rsid w:val="000D78B7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26C12815F05048CAB330941FC343862B">
    <w:name w:val="26C12815F05048CAB330941FC343862B"/>
    <w:rsid w:val="000D78B7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1E6D62C8843A4207824FAD74AD38C921">
    <w:name w:val="1E6D62C8843A4207824FAD74AD38C921"/>
    <w:rsid w:val="000D78B7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67A4368ABC0B4C93B09BB892E56AB97F">
    <w:name w:val="67A4368ABC0B4C93B09BB892E56AB97F"/>
    <w:rsid w:val="000D78B7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268B9F36F55F48EA8FA745728F7C5D5F">
    <w:name w:val="268B9F36F55F48EA8FA745728F7C5D5F"/>
    <w:rsid w:val="000D78B7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54DBC2F6741D44EDACDE2CEC228A0315">
    <w:name w:val="54DBC2F6741D44EDACDE2CEC228A0315"/>
    <w:rsid w:val="000D78B7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D049B1834CE14E86A32A6E60F86CA0E4">
    <w:name w:val="D049B1834CE14E86A32A6E60F86CA0E4"/>
    <w:rsid w:val="000D78B7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390BF559F2014254AADC4D5D32FC914C">
    <w:name w:val="390BF559F2014254AADC4D5D32FC914C"/>
    <w:rsid w:val="000D78B7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FAD144E9EEA847589E936FF4F054B0BE">
    <w:name w:val="FAD144E9EEA847589E936FF4F054B0BE"/>
    <w:rsid w:val="000D78B7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B5A605C44085495995913F5196BC59E5">
    <w:name w:val="B5A605C44085495995913F5196BC59E5"/>
    <w:rsid w:val="000D78B7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844A7D81111E43D48C8899EBFE7FC2A6">
    <w:name w:val="844A7D81111E43D48C8899EBFE7FC2A6"/>
    <w:rsid w:val="000D78B7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A5CEE6AE23864891BBB288361AFE9AA9">
    <w:name w:val="A5CEE6AE23864891BBB288361AFE9AA9"/>
    <w:rsid w:val="000D78B7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B268AC5248F2449D829FEE7DD6107827">
    <w:name w:val="B268AC5248F2449D829FEE7DD6107827"/>
    <w:rsid w:val="000D78B7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5B5F50D6960449B9F006CB40B260BEE">
    <w:name w:val="E5B5F50D6960449B9F006CB40B260BEE"/>
    <w:rsid w:val="000D78B7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F4F354CB1C93491EADAEF216995347A8">
    <w:name w:val="F4F354CB1C93491EADAEF216995347A8"/>
    <w:rsid w:val="000D78B7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1FA347BC805E48C786B1C69AA6FD4B4D">
    <w:name w:val="1FA347BC805E48C786B1C69AA6FD4B4D"/>
    <w:rsid w:val="000D78B7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9DD848A7D89473CA97BB511D5DA7F9C">
    <w:name w:val="E9DD848A7D89473CA97BB511D5DA7F9C"/>
    <w:rsid w:val="000D78B7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BABEA9F51A5540028AA5A39D5CE66E68">
    <w:name w:val="BABEA9F51A5540028AA5A39D5CE66E68"/>
    <w:rsid w:val="000D78B7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9D36A82F623842BBB9C99958770CA302">
    <w:name w:val="9D36A82F623842BBB9C99958770CA302"/>
    <w:rsid w:val="000D78B7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42808818CC404ED8A9222869D373D098">
    <w:name w:val="42808818CC404ED8A9222869D373D098"/>
    <w:rsid w:val="000D78B7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5BD5591102CD4766BA67454AB4A4800B">
    <w:name w:val="5BD5591102CD4766BA67454AB4A4800B"/>
    <w:rsid w:val="000D78B7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DEDF6EF540FC47818F8573C422FBAE0E">
    <w:name w:val="DEDF6EF540FC47818F8573C422FBAE0E"/>
    <w:rsid w:val="000D78B7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76B9A96F208F44DDBCD84F1C169FC684">
    <w:name w:val="76B9A96F208F44DDBCD84F1C169FC684"/>
    <w:rsid w:val="000D78B7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7ED6F532E86F49909C7CB638071A8148">
    <w:name w:val="7ED6F532E86F49909C7CB638071A8148"/>
    <w:rsid w:val="000D78B7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D80725D5CAD4482BAA985D3F1F7DC83">
    <w:name w:val="ED80725D5CAD4482BAA985D3F1F7DC83"/>
    <w:rsid w:val="000D78B7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70F0F779F7B84D9E91D4AB4F0B0C5083">
    <w:name w:val="70F0F779F7B84D9E91D4AB4F0B0C5083"/>
    <w:rsid w:val="000D78B7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E5C9AECF0F244471879199DDCD013933">
    <w:name w:val="E5C9AECF0F244471879199DDCD013933"/>
    <w:rsid w:val="000D78B7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C53DDCD7A9148A4B26DD101065D7A07">
    <w:name w:val="EC53DDCD7A9148A4B26DD101065D7A07"/>
    <w:rsid w:val="000D78B7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9F45E6AF62574B07AE5A6C38CF6FB660">
    <w:name w:val="9F45E6AF62574B07AE5A6C38CF6FB660"/>
    <w:rsid w:val="000D78B7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2FCF02B0A6AC4A2C81E60E2C77E3461F">
    <w:name w:val="2FCF02B0A6AC4A2C81E60E2C77E3461F"/>
    <w:rsid w:val="000D78B7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CA66A2C83DC84A46AF660B80E455B9DC">
    <w:name w:val="CA66A2C83DC84A46AF660B80E455B9DC"/>
    <w:rsid w:val="000D78B7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356BC7418F554BC39D15CF374E22913B1">
    <w:name w:val="356BC7418F554BC39D15CF374E22913B1"/>
    <w:rsid w:val="000D78B7"/>
    <w:pPr>
      <w:numPr>
        <w:ilvl w:val="1"/>
      </w:numPr>
      <w:jc w:val="center"/>
    </w:pPr>
    <w:rPr>
      <w:rFonts w:asciiTheme="majorHAnsi" w:hAnsiTheme="majorHAnsi"/>
      <w:color w:val="FFFFFF" w:themeColor="background1"/>
      <w:sz w:val="32"/>
      <w:szCs w:val="32"/>
    </w:rPr>
  </w:style>
  <w:style w:type="paragraph" w:customStyle="1" w:styleId="C63A9F4E269745B4989342F60E337068">
    <w:name w:val="C63A9F4E269745B4989342F60E337068"/>
    <w:rsid w:val="000D78B7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6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8CBAA15FDA684421AEBD615ED753894F">
    <w:name w:val="8CBAA15FDA684421AEBD615ED753894F"/>
    <w:rsid w:val="000D78B7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6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7B14F35E6B4B43F6A4DC70923CC70007">
    <w:name w:val="7B14F35E6B4B43F6A4DC70923CC70007"/>
    <w:rsid w:val="000D78B7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6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C3DA7F00239A4272BFAEF01AC3C6597D">
    <w:name w:val="C3DA7F00239A4272BFAEF01AC3C6597D"/>
    <w:rsid w:val="000D78B7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6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24EACBE896A74618B8940BFA5BDDBF58">
    <w:name w:val="24EACBE896A74618B8940BFA5BDDBF58"/>
    <w:rsid w:val="000D78B7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2AEB7459F9464709884A70A512841700">
    <w:name w:val="2AEB7459F9464709884A70A512841700"/>
    <w:rsid w:val="000D78B7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CDAAE1A996D544DCB60DCAE97648BB7F">
    <w:name w:val="CDAAE1A996D544DCB60DCAE97648BB7F"/>
    <w:rsid w:val="000D78B7"/>
    <w:pPr>
      <w:numPr>
        <w:ilvl w:val="1"/>
      </w:numPr>
      <w:jc w:val="center"/>
    </w:pPr>
    <w:rPr>
      <w:rFonts w:asciiTheme="majorHAnsi" w:hAnsiTheme="majorHAnsi"/>
      <w:color w:val="FFFFFF" w:themeColor="background1"/>
      <w:sz w:val="32"/>
      <w:szCs w:val="32"/>
    </w:rPr>
  </w:style>
  <w:style w:type="paragraph" w:customStyle="1" w:styleId="6F8EB166A4A94AAC99BFACBB9DD05234">
    <w:name w:val="6F8EB166A4A94AAC99BFACBB9DD05234"/>
    <w:rsid w:val="000D78B7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6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5D133052EF2049BA8159C1A72970D1B6">
    <w:name w:val="5D133052EF2049BA8159C1A72970D1B6"/>
    <w:rsid w:val="000D78B7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6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114E80AB535442BD94527E0965C8DF1E">
    <w:name w:val="114E80AB535442BD94527E0965C8DF1E"/>
    <w:rsid w:val="000D78B7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6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57AEAA22AEFD41B69F51AC395CFBE8C7">
    <w:name w:val="57AEAA22AEFD41B69F51AC395CFBE8C7"/>
    <w:rsid w:val="000D78B7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6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195FBE754A0845B39691008D7CB8A762">
    <w:name w:val="195FBE754A0845B39691008D7CB8A762"/>
    <w:rsid w:val="000D78B7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12FBAFFB6DF64927A890DFCD0813C07F">
    <w:name w:val="12FBAFFB6DF64927A890DFCD0813C07F"/>
    <w:rsid w:val="000D78B7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4E7647CAAFAC459AB45706F0EC2A4157">
    <w:name w:val="4E7647CAAFAC459AB45706F0EC2A4157"/>
    <w:rsid w:val="000D78B7"/>
    <w:pPr>
      <w:numPr>
        <w:ilvl w:val="1"/>
      </w:numPr>
      <w:jc w:val="center"/>
    </w:pPr>
    <w:rPr>
      <w:rFonts w:asciiTheme="majorHAnsi" w:hAnsiTheme="majorHAnsi"/>
      <w:color w:val="FFFFFF" w:themeColor="background1"/>
      <w:sz w:val="32"/>
      <w:szCs w:val="32"/>
    </w:rPr>
  </w:style>
  <w:style w:type="paragraph" w:customStyle="1" w:styleId="11BA3383EC704A2FB5BA0E4137A9570E">
    <w:name w:val="11BA3383EC704A2FB5BA0E4137A9570E"/>
    <w:rsid w:val="000D78B7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6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85D0A8659B4A47AB908408281B5AC0F5">
    <w:name w:val="85D0A8659B4A47AB908408281B5AC0F5"/>
    <w:rsid w:val="000D78B7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6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9A0B0E34513041A680A7309102B60B12">
    <w:name w:val="9A0B0E34513041A680A7309102B60B12"/>
    <w:rsid w:val="000D78B7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6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285CB5AB828C4D6282CF76048E7E28B5">
    <w:name w:val="285CB5AB828C4D6282CF76048E7E28B5"/>
    <w:rsid w:val="000D78B7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6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D3068F7739E740C8AC65AA7AD13B6522">
    <w:name w:val="D3068F7739E740C8AC65AA7AD13B6522"/>
    <w:rsid w:val="000D78B7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77D09D2657AD44D69C32A2E8E6F9AAE0">
    <w:name w:val="77D09D2657AD44D69C32A2E8E6F9AAE0"/>
    <w:rsid w:val="000D78B7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1.xml><?xml version="1.0" encoding="utf-8"?>
<a:theme xmlns:a="http://schemas.openxmlformats.org/drawingml/2006/main" name="TeacherAppreciation">
  <a:themeElements>
    <a:clrScheme name="Teacher Appreciation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C5A635"/>
      </a:accent1>
      <a:accent2>
        <a:srgbClr val="E00041"/>
      </a:accent2>
      <a:accent3>
        <a:srgbClr val="B4006C"/>
      </a:accent3>
      <a:accent4>
        <a:srgbClr val="CDEDDA"/>
      </a:accent4>
      <a:accent5>
        <a:srgbClr val="CDDAED"/>
      </a:accent5>
      <a:accent6>
        <a:srgbClr val="EDCDEA"/>
      </a:accent6>
      <a:hlink>
        <a:srgbClr val="FE0066"/>
      </a:hlink>
      <a:folHlink>
        <a:srgbClr val="FE0066"/>
      </a:folHlink>
    </a:clrScheme>
    <a:fontScheme name="Teacher Appreciation">
      <a:majorFont>
        <a:latin typeface="Engravers MT"/>
        <a:ea typeface=""/>
        <a:cs typeface=""/>
      </a:majorFont>
      <a:minorFont>
        <a:latin typeface="Constantia"/>
        <a:ea typeface=""/>
        <a:cs typeface="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TeacherAppreciation" id="{B1FF3DB2-8FE4-4EE3-858E-9812460569EB}" vid="{BEDAA844-7A77-4095-BF50-EDDE102A0DF2}"/>
    </a:ext>
  </a:extLst>
</a:theme>
</file>

<file path=customXml/_rels/item13.xml.rels>&#65279;<?xml version="1.0" encoding="utf-8"?><Relationships xmlns="http://schemas.openxmlformats.org/package/2006/relationships"><Relationship Type="http://schemas.openxmlformats.org/officeDocument/2006/relationships/customXmlProps" Target="/customXml/itemProps13.xml" Id="rId1" /></Relationships>
</file>

<file path=customXml/_rels/item22.xml.rels>&#65279;<?xml version="1.0" encoding="utf-8"?><Relationships xmlns="http://schemas.openxmlformats.org/package/2006/relationships"><Relationship Type="http://schemas.openxmlformats.org/officeDocument/2006/relationships/customXmlProps" Target="/customXml/itemProps22.xml" Id="rId1" /></Relationships>
</file>

<file path=customXml/_rels/item3.xml.rels>&#65279;<?xml version="1.0" encoding="utf-8"?><Relationships xmlns="http://schemas.openxmlformats.org/package/2006/relationships"><Relationship Type="http://schemas.openxmlformats.org/officeDocument/2006/relationships/customXmlProps" Target="/customXml/itemProps31.xml" Id="rId1" /></Relationships>
</file>

<file path=customXml/item1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3.xml><?xml version="1.0" encoding="utf-8"?>
<ds:datastoreItem xmlns:ds="http://schemas.openxmlformats.org/officeDocument/2006/customXml" ds:itemID="{EAA5D9D0-DB22-4D05-9F07-7F9B4074B8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2.xml><?xml version="1.0" encoding="utf-8"?>
<ds:datastoreItem xmlns:ds="http://schemas.openxmlformats.org/officeDocument/2006/customXml" ds:itemID="{5585C471-DE40-4939-A4A8-C87523396423}">
  <ds:schemaRefs>
    <ds:schemaRef ds:uri="http://schemas.microsoft.com/sharepoint/v3/contenttype/forms"/>
  </ds:schemaRefs>
</ds:datastoreItem>
</file>

<file path=customXml/itemProps31.xml><?xml version="1.0" encoding="utf-8"?>
<ds:datastoreItem xmlns:ds="http://schemas.openxmlformats.org/officeDocument/2006/customXml" ds:itemID="{8499DA09-7D10-4B97-BAEE-33A5372521D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TM45134783</ap:Template>
  <ap:TotalTime>0</ap:TotalTime>
  <ap:Pages>3</ap:Pages>
  <ap:Words>99</ap:Words>
  <ap:Characters>536</ap:Characters>
  <ap:DocSecurity>0</ap:DocSecurity>
  <ap:Lines>4</ap:Lines>
  <ap:Paragraphs>1</ap:Paragraphs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/>
    </vt:vector>
  </ap:TitlesOfParts>
  <ap:Company/>
  <ap:LinksUpToDate>false</ap:LinksUpToDate>
  <ap:CharactersWithSpaces>634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1-03-30T13:50:00Z</dcterms:created>
  <dcterms:modified xsi:type="dcterms:W3CDTF">2021-04-08T0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